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7D37" w:rsidRPr="00EE7D37" w:rsidRDefault="00CF59B3" w:rsidP="00EE7D37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bookmarkStart w:id="0" w:name="_Hlk489266340"/>
      <w:bookmarkStart w:id="1" w:name="_GoBack"/>
      <w:proofErr w:type="spellStart"/>
      <w:r>
        <w:rPr>
          <w:rFonts w:ascii="Calibri" w:eastAsia="Times New Roman" w:hAnsi="Calibri" w:cs="Times New Roman"/>
          <w:b/>
          <w:sz w:val="24"/>
          <w:szCs w:val="24"/>
          <w:lang w:val="en-US"/>
        </w:rPr>
        <w:t>Publications_</w:t>
      </w:r>
      <w:r w:rsidR="00EE7D37" w:rsidRPr="00EE7D37">
        <w:rPr>
          <w:rFonts w:ascii="Calibri" w:eastAsia="Times New Roman" w:hAnsi="Calibri" w:cs="Times New Roman"/>
          <w:b/>
          <w:sz w:val="24"/>
          <w:szCs w:val="24"/>
          <w:lang w:val="en-US"/>
        </w:rPr>
        <w:t>R.Madhubala</w:t>
      </w:r>
      <w:proofErr w:type="spellEnd"/>
    </w:p>
    <w:bookmarkEnd w:id="0"/>
    <w:bookmarkEnd w:id="1"/>
    <w:p w:rsidR="001C0134" w:rsidRPr="001C0134" w:rsidRDefault="001C0134" w:rsidP="001C0134">
      <w:pPr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val="en-US"/>
        </w:rPr>
      </w:pP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>BIBLIOGRAPHY</w:t>
      </w:r>
    </w:p>
    <w:p w:rsidR="001C0134" w:rsidRPr="001C0134" w:rsidRDefault="001C0134" w:rsidP="001C0134">
      <w:pPr>
        <w:numPr>
          <w:ilvl w:val="0"/>
          <w:numId w:val="1"/>
        </w:numPr>
        <w:spacing w:after="200" w:line="240" w:lineRule="auto"/>
        <w:contextualSpacing/>
        <w:rPr>
          <w:rFonts w:ascii="Calibri" w:eastAsia="Times New Roman" w:hAnsi="Calibri" w:cs="Times New Roman"/>
          <w:b/>
          <w:sz w:val="20"/>
          <w:szCs w:val="20"/>
          <w:lang w:val="en-US"/>
        </w:rPr>
      </w:pP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Published Full Papers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>:</w:t>
      </w: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>113</w:t>
      </w: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,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(International: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 xml:space="preserve"> 10</w:t>
      </w:r>
      <w:r w:rsidR="005210C0">
        <w:rPr>
          <w:rFonts w:ascii="Calibri" w:eastAsia="Times New Roman" w:hAnsi="Calibri" w:cs="Times New Roman"/>
          <w:b/>
          <w:sz w:val="20"/>
          <w:szCs w:val="20"/>
          <w:lang w:val="en-US"/>
        </w:rPr>
        <w:t>6</w:t>
      </w: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,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National:</w:t>
      </w:r>
      <w:r w:rsidR="005210C0">
        <w:rPr>
          <w:rFonts w:ascii="Calibri" w:eastAsia="Times New Roman" w:hAnsi="Calibri" w:cs="Times New Roman"/>
          <w:b/>
          <w:sz w:val="20"/>
          <w:szCs w:val="20"/>
          <w:lang w:val="en-US"/>
        </w:rPr>
        <w:t xml:space="preserve"> 7</w:t>
      </w: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)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 xml:space="preserve"> </w:t>
      </w:r>
    </w:p>
    <w:p w:rsidR="001C0134" w:rsidRPr="001C0134" w:rsidRDefault="001C0134" w:rsidP="001C0134">
      <w:pPr>
        <w:numPr>
          <w:ilvl w:val="0"/>
          <w:numId w:val="1"/>
        </w:numPr>
        <w:spacing w:after="200" w:line="240" w:lineRule="auto"/>
        <w:contextualSpacing/>
        <w:rPr>
          <w:rFonts w:ascii="Calibri" w:eastAsia="Times New Roman" w:hAnsi="Calibri" w:cs="Times New Roman"/>
          <w:b/>
          <w:sz w:val="20"/>
          <w:szCs w:val="20"/>
          <w:lang w:val="en-US"/>
        </w:rPr>
      </w:pP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Reviews: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 xml:space="preserve"> 4</w:t>
      </w:r>
    </w:p>
    <w:p w:rsidR="001C0134" w:rsidRPr="001C0134" w:rsidRDefault="001C0134" w:rsidP="001C0134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Calibri" w:eastAsia="Times New Roman" w:hAnsi="Calibri" w:cs="Times New Roman"/>
          <w:b/>
          <w:sz w:val="20"/>
          <w:szCs w:val="20"/>
          <w:lang w:val="en-US"/>
        </w:rPr>
      </w:pP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Chapter in books: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 xml:space="preserve"> 8</w:t>
      </w:r>
    </w:p>
    <w:p w:rsidR="001C0134" w:rsidRPr="001C0134" w:rsidRDefault="001C0134" w:rsidP="001C0134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Calibri" w:eastAsia="Times New Roman" w:hAnsi="Calibri" w:cs="Times New Roman"/>
          <w:b/>
          <w:sz w:val="20"/>
          <w:szCs w:val="20"/>
          <w:lang w:val="en-US"/>
        </w:rPr>
      </w:pP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H Index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>: 26 Scopus: Documents 108 Citations 1840</w:t>
      </w:r>
    </w:p>
    <w:p w:rsidR="001C0134" w:rsidRPr="0046027E" w:rsidRDefault="001C0134" w:rsidP="00EE7D37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Calibri" w:eastAsia="Times New Roman" w:hAnsi="Calibri" w:cs="Times New Roman"/>
          <w:b/>
          <w:sz w:val="20"/>
          <w:szCs w:val="20"/>
          <w:lang w:val="en-US"/>
        </w:rPr>
      </w:pPr>
      <w:r w:rsidRPr="001C0134">
        <w:rPr>
          <w:rFonts w:ascii="Calibri" w:eastAsia="Times New Roman" w:hAnsi="Calibri" w:cs="Times New Roman"/>
          <w:sz w:val="20"/>
          <w:szCs w:val="20"/>
          <w:lang w:val="en-US"/>
        </w:rPr>
        <w:t>H Index:</w:t>
      </w:r>
      <w:r w:rsidRPr="001C0134">
        <w:rPr>
          <w:rFonts w:ascii="Calibri" w:eastAsia="Times New Roman" w:hAnsi="Calibri" w:cs="Times New Roman"/>
          <w:b/>
          <w:sz w:val="20"/>
          <w:szCs w:val="20"/>
          <w:lang w:val="en-US"/>
        </w:rPr>
        <w:t xml:space="preserve"> 30 (Google Scholar</w:t>
      </w:r>
      <w:r w:rsidR="00EE7D37">
        <w:rPr>
          <w:rFonts w:ascii="Calibri" w:eastAsia="Times New Roman" w:hAnsi="Calibri" w:cs="Times New Roman"/>
          <w:lang w:val="en-US"/>
        </w:rPr>
        <w:t>)</w:t>
      </w:r>
    </w:p>
    <w:p w:rsidR="0046027E" w:rsidRPr="001C0134" w:rsidRDefault="0046027E" w:rsidP="0046027E">
      <w:pPr>
        <w:spacing w:after="0" w:line="240" w:lineRule="auto"/>
        <w:ind w:left="720"/>
        <w:contextualSpacing/>
        <w:jc w:val="both"/>
        <w:rPr>
          <w:rFonts w:ascii="Calibri" w:eastAsia="Times New Roman" w:hAnsi="Calibri" w:cs="Times New Roman"/>
          <w:b/>
          <w:sz w:val="20"/>
          <w:szCs w:val="20"/>
          <w:lang w:val="en-US"/>
        </w:rPr>
      </w:pPr>
    </w:p>
    <w:p w:rsidR="0046027E" w:rsidRPr="00D11BA5" w:rsidRDefault="0046027E" w:rsidP="0046027E">
      <w:pPr>
        <w:numPr>
          <w:ilvl w:val="1"/>
          <w:numId w:val="2"/>
        </w:numPr>
        <w:spacing w:after="200" w:line="276" w:lineRule="auto"/>
        <w:contextualSpacing/>
        <w:jc w:val="both"/>
        <w:rPr>
          <w:rFonts w:eastAsia="Times New Roman" w:cs="Times New Roman"/>
          <w:b/>
          <w:lang w:val="en-US"/>
        </w:rPr>
      </w:pPr>
      <w:proofErr w:type="spellStart"/>
      <w:r w:rsidRPr="00D11BA5">
        <w:rPr>
          <w:color w:val="000000"/>
        </w:rPr>
        <w:t>Sanya</w:t>
      </w:r>
      <w:proofErr w:type="spellEnd"/>
      <w:r w:rsidRPr="00D11BA5">
        <w:rPr>
          <w:color w:val="000000"/>
        </w:rPr>
        <w:t xml:space="preserve"> </w:t>
      </w:r>
      <w:proofErr w:type="spellStart"/>
      <w:r w:rsidRPr="00D11BA5">
        <w:rPr>
          <w:color w:val="000000"/>
        </w:rPr>
        <w:t>Chadha</w:t>
      </w:r>
      <w:proofErr w:type="spellEnd"/>
      <w:r w:rsidRPr="00D11BA5">
        <w:rPr>
          <w:color w:val="000000"/>
        </w:rPr>
        <w:t xml:space="preserve">, N. </w:t>
      </w:r>
      <w:proofErr w:type="spellStart"/>
      <w:r w:rsidRPr="00D11BA5">
        <w:rPr>
          <w:color w:val="000000"/>
        </w:rPr>
        <w:t>Arjunreddy</w:t>
      </w:r>
      <w:proofErr w:type="spellEnd"/>
      <w:r w:rsidRPr="00D11BA5">
        <w:rPr>
          <w:color w:val="000000"/>
        </w:rPr>
        <w:t xml:space="preserve"> </w:t>
      </w:r>
      <w:proofErr w:type="spellStart"/>
      <w:r w:rsidRPr="00D11BA5">
        <w:rPr>
          <w:color w:val="000000"/>
        </w:rPr>
        <w:t>Mallampudi</w:t>
      </w:r>
      <w:proofErr w:type="spellEnd"/>
      <w:r w:rsidRPr="00D11BA5">
        <w:rPr>
          <w:color w:val="000000"/>
        </w:rPr>
        <w:t xml:space="preserve">, </w:t>
      </w:r>
      <w:proofErr w:type="spellStart"/>
      <w:r w:rsidRPr="00D11BA5">
        <w:rPr>
          <w:color w:val="000000"/>
        </w:rPr>
        <w:t>Debendra</w:t>
      </w:r>
      <w:proofErr w:type="spellEnd"/>
      <w:r w:rsidRPr="00D11BA5">
        <w:rPr>
          <w:color w:val="000000"/>
        </w:rPr>
        <w:t xml:space="preserve"> K. </w:t>
      </w:r>
      <w:proofErr w:type="spellStart"/>
      <w:r w:rsidRPr="00D11BA5">
        <w:rPr>
          <w:color w:val="000000"/>
        </w:rPr>
        <w:t>Mohapatra</w:t>
      </w:r>
      <w:proofErr w:type="spellEnd"/>
      <w:r w:rsidRPr="00D11BA5">
        <w:rPr>
          <w:color w:val="000000"/>
        </w:rPr>
        <w:t xml:space="preserve">, and </w:t>
      </w:r>
      <w:proofErr w:type="spellStart"/>
      <w:r w:rsidRPr="00D11BA5">
        <w:rPr>
          <w:b/>
          <w:color w:val="000000"/>
        </w:rPr>
        <w:t>Rentala</w:t>
      </w:r>
      <w:proofErr w:type="spellEnd"/>
      <w:r w:rsidRPr="00D11BA5">
        <w:rPr>
          <w:b/>
          <w:color w:val="000000"/>
        </w:rPr>
        <w:t xml:space="preserve"> </w:t>
      </w:r>
      <w:proofErr w:type="spellStart"/>
      <w:r w:rsidRPr="00D11BA5">
        <w:rPr>
          <w:b/>
          <w:color w:val="000000"/>
        </w:rPr>
        <w:t>Madhubala</w:t>
      </w:r>
      <w:proofErr w:type="spellEnd"/>
      <w:r w:rsidRPr="00D11BA5">
        <w:rPr>
          <w:color w:val="000000"/>
        </w:rPr>
        <w:t xml:space="preserve"> Genetic Validation of </w:t>
      </w:r>
      <w:proofErr w:type="spellStart"/>
      <w:r w:rsidRPr="00D11BA5">
        <w:rPr>
          <w:color w:val="000000"/>
        </w:rPr>
        <w:t>Leishmania</w:t>
      </w:r>
      <w:proofErr w:type="spellEnd"/>
      <w:r w:rsidRPr="00D11BA5">
        <w:rPr>
          <w:color w:val="000000"/>
        </w:rPr>
        <w:t xml:space="preserve"> </w:t>
      </w:r>
      <w:proofErr w:type="spellStart"/>
      <w:r w:rsidRPr="00D11BA5">
        <w:rPr>
          <w:color w:val="000000"/>
        </w:rPr>
        <w:t>donovani</w:t>
      </w:r>
      <w:proofErr w:type="spellEnd"/>
      <w:r w:rsidRPr="00D11BA5">
        <w:rPr>
          <w:color w:val="000000"/>
        </w:rPr>
        <w:t xml:space="preserve"> </w:t>
      </w:r>
      <w:proofErr w:type="spellStart"/>
      <w:r w:rsidRPr="00D11BA5">
        <w:rPr>
          <w:color w:val="000000"/>
        </w:rPr>
        <w:t>Lysyl-tRNA</w:t>
      </w:r>
      <w:proofErr w:type="spellEnd"/>
      <w:r w:rsidRPr="00D11BA5">
        <w:rPr>
          <w:color w:val="000000"/>
        </w:rPr>
        <w:t xml:space="preserve"> </w:t>
      </w:r>
      <w:proofErr w:type="spellStart"/>
      <w:r w:rsidRPr="00D11BA5">
        <w:rPr>
          <w:color w:val="000000"/>
        </w:rPr>
        <w:t>Synthetase</w:t>
      </w:r>
      <w:proofErr w:type="spellEnd"/>
      <w:r w:rsidRPr="00D11BA5">
        <w:rPr>
          <w:color w:val="000000"/>
        </w:rPr>
        <w:t xml:space="preserve"> shows that It Is Indispensable for Parasite Growth and Infectivity </w:t>
      </w:r>
      <w:proofErr w:type="spellStart"/>
      <w:r w:rsidRPr="00D11BA5">
        <w:rPr>
          <w:color w:val="000000"/>
        </w:rPr>
        <w:t>mSphere</w:t>
      </w:r>
      <w:proofErr w:type="spellEnd"/>
      <w:r w:rsidRPr="00D11BA5">
        <w:rPr>
          <w:color w:val="000000"/>
        </w:rPr>
        <w:t>,</w:t>
      </w:r>
      <w:r w:rsidR="00D11BA5" w:rsidRPr="00D11BA5">
        <w:rPr>
          <w:color w:val="000000"/>
        </w:rPr>
        <w:t xml:space="preserve"> </w:t>
      </w:r>
      <w:r w:rsidR="00D11BA5" w:rsidRPr="00D11BA5">
        <w:rPr>
          <w:rFonts w:cs="Arial"/>
          <w:color w:val="000000"/>
          <w:shd w:val="clear" w:color="auto" w:fill="FFFFFF"/>
        </w:rPr>
        <w:t xml:space="preserve">Aug 30;2(4). </w:t>
      </w:r>
      <w:proofErr w:type="spellStart"/>
      <w:proofErr w:type="gramStart"/>
      <w:r w:rsidR="00D11BA5" w:rsidRPr="00D11BA5">
        <w:rPr>
          <w:rFonts w:cs="Arial"/>
          <w:color w:val="000000"/>
          <w:shd w:val="clear" w:color="auto" w:fill="FFFFFF"/>
        </w:rPr>
        <w:t>pii</w:t>
      </w:r>
      <w:proofErr w:type="spellEnd"/>
      <w:proofErr w:type="gramEnd"/>
      <w:r w:rsidR="00D11BA5" w:rsidRPr="00D11BA5">
        <w:rPr>
          <w:rFonts w:cs="Arial"/>
          <w:color w:val="000000"/>
          <w:shd w:val="clear" w:color="auto" w:fill="FFFFFF"/>
        </w:rPr>
        <w:t xml:space="preserve">: e00340-17. </w:t>
      </w:r>
      <w:proofErr w:type="spellStart"/>
      <w:proofErr w:type="gramStart"/>
      <w:r w:rsidR="00D11BA5" w:rsidRPr="00D11BA5">
        <w:rPr>
          <w:rFonts w:cs="Arial"/>
          <w:color w:val="000000"/>
          <w:shd w:val="clear" w:color="auto" w:fill="FFFFFF"/>
        </w:rPr>
        <w:t>doi</w:t>
      </w:r>
      <w:proofErr w:type="spellEnd"/>
      <w:proofErr w:type="gramEnd"/>
      <w:r w:rsidR="00D11BA5" w:rsidRPr="00D11BA5">
        <w:rPr>
          <w:rFonts w:cs="Arial"/>
          <w:color w:val="000000"/>
          <w:shd w:val="clear" w:color="auto" w:fill="FFFFFF"/>
        </w:rPr>
        <w:t xml:space="preserve">: 10.1128/mSphereDirect.00340-17. </w:t>
      </w:r>
      <w:proofErr w:type="spellStart"/>
      <w:r w:rsidR="00D11BA5" w:rsidRPr="00D11BA5">
        <w:rPr>
          <w:rFonts w:cs="Arial"/>
          <w:color w:val="000000"/>
          <w:shd w:val="clear" w:color="auto" w:fill="FFFFFF"/>
        </w:rPr>
        <w:t>eCollection</w:t>
      </w:r>
      <w:proofErr w:type="spellEnd"/>
      <w:r w:rsidR="00D11BA5" w:rsidRPr="00D11BA5">
        <w:rPr>
          <w:rFonts w:cs="Arial"/>
          <w:color w:val="000000"/>
          <w:shd w:val="clear" w:color="auto" w:fill="FFFFFF"/>
        </w:rPr>
        <w:t xml:space="preserve"> </w:t>
      </w:r>
      <w:r w:rsidR="00D11BA5" w:rsidRPr="00D11BA5">
        <w:rPr>
          <w:rFonts w:cs="Arial"/>
          <w:b/>
          <w:color w:val="000000"/>
          <w:shd w:val="clear" w:color="auto" w:fill="FFFFFF"/>
        </w:rPr>
        <w:t xml:space="preserve">2017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Nimish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itt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ohi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thuswam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r w:rsidRPr="001C0134">
        <w:rPr>
          <w:rFonts w:ascii="Calibri" w:eastAsia="Times New Roman" w:hAnsi="Calibri" w:cs="Times New Roman"/>
          <w:b/>
          <w:lang w:val="en-US"/>
        </w:rPr>
        <w:t>Rentala Madhubala</w:t>
      </w:r>
      <w:r w:rsidR="00AD0EBA">
        <w:rPr>
          <w:rFonts w:ascii="Calibri" w:eastAsia="Times New Roman" w:hAnsi="Calibri" w:cs="Times New Roman"/>
          <w:b/>
          <w:lang w:val="en-US"/>
        </w:rPr>
        <w:t>.</w:t>
      </w:r>
      <w:r w:rsidR="00AD0EBA">
        <w:rPr>
          <w:rFonts w:ascii="Calibri" w:eastAsia="Times New Roman" w:hAnsi="Calibri" w:cs="Times New Roman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lang w:val="en-US"/>
        </w:rPr>
        <w:t xml:space="preserve">The mitochondrial SIR2 related protein 2 (SIR2RP2) impacts </w:t>
      </w:r>
      <w:proofErr w:type="spellStart"/>
      <w:r w:rsidRPr="001C0134">
        <w:rPr>
          <w:rFonts w:ascii="Calibri" w:eastAsia="Times New Roman" w:hAnsi="Calibri" w:cs="Times New Roman"/>
          <w:i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i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i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growth and infectivity </w:t>
      </w:r>
      <w:proofErr w:type="spellStart"/>
      <w:r w:rsidRPr="001C0134">
        <w:rPr>
          <w:rFonts w:ascii="Calibri" w:eastAsia="Times New Roman" w:hAnsi="Calibri" w:cs="Times New Roman"/>
          <w:b/>
          <w:lang w:val="en-US"/>
        </w:rPr>
        <w:t>pLOS</w:t>
      </w:r>
      <w:proofErr w:type="spellEnd"/>
      <w:r w:rsidRPr="001C0134">
        <w:rPr>
          <w:rFonts w:ascii="Calibri" w:eastAsia="Times New Roman" w:hAnsi="Calibri" w:cs="Times New Roman"/>
          <w:b/>
          <w:lang w:val="en-US"/>
        </w:rPr>
        <w:t xml:space="preserve"> Neglected Tropical Diseases</w:t>
      </w:r>
      <w:r w:rsidRPr="001C0134">
        <w:rPr>
          <w:rFonts w:ascii="Calibri" w:eastAsia="Times New Roman" w:hAnsi="Calibri" w:cs="Times New Roman"/>
          <w:lang w:val="en-US"/>
        </w:rPr>
        <w:t>.</w:t>
      </w:r>
      <w:r w:rsidRPr="001C0134">
        <w:rPr>
          <w:rFonts w:ascii="Arial" w:eastAsia="Times New Roman" w:hAnsi="Arial" w:cs="Arial"/>
          <w:color w:val="000000"/>
          <w:sz w:val="18"/>
          <w:szCs w:val="18"/>
          <w:shd w:val="clear" w:color="auto" w:fill="FFFFFF"/>
          <w:lang w:val="en-US"/>
        </w:rPr>
        <w:t xml:space="preserve"> 11;11(5): e0005590. </w:t>
      </w:r>
      <w:proofErr w:type="spellStart"/>
      <w:r w:rsidRPr="001C0134">
        <w:rPr>
          <w:rFonts w:ascii="Arial" w:eastAsia="Times New Roman" w:hAnsi="Arial" w:cs="Arial"/>
          <w:color w:val="000000"/>
          <w:sz w:val="18"/>
          <w:szCs w:val="18"/>
          <w:shd w:val="clear" w:color="auto" w:fill="FFFFFF"/>
          <w:lang w:val="en-US"/>
        </w:rPr>
        <w:t>doi</w:t>
      </w:r>
      <w:proofErr w:type="spellEnd"/>
      <w:r w:rsidRPr="001C0134">
        <w:rPr>
          <w:rFonts w:ascii="Arial" w:eastAsia="Times New Roman" w:hAnsi="Arial" w:cs="Arial"/>
          <w:color w:val="000000"/>
          <w:sz w:val="18"/>
          <w:szCs w:val="18"/>
          <w:shd w:val="clear" w:color="auto" w:fill="FFFFFF"/>
          <w:lang w:val="en-US"/>
        </w:rPr>
        <w:t>: 10.1371/journal.pntd.0005590</w:t>
      </w:r>
      <w:r w:rsidRPr="001C0134">
        <w:rPr>
          <w:rFonts w:ascii="Calibri" w:eastAsia="Times New Roman" w:hAnsi="Calibri" w:cs="Times New Roman"/>
          <w:lang w:val="en-US"/>
        </w:rPr>
        <w:t xml:space="preserve">, </w:t>
      </w:r>
      <w:r w:rsidRPr="001C0134">
        <w:rPr>
          <w:rFonts w:ascii="Calibri" w:eastAsia="Times New Roman" w:hAnsi="Calibri" w:cs="Times New Roman"/>
          <w:b/>
          <w:lang w:val="en-US"/>
        </w:rPr>
        <w:t>2017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 w:rsidRPr="001C0134">
        <w:rPr>
          <w:rFonts w:ascii="Calibri" w:eastAsia="Times New Roman" w:hAnsi="Calibri" w:cs="Times New Roman"/>
          <w:lang w:val="en-SG"/>
        </w:rPr>
        <w:t xml:space="preserve">Ruby </w:t>
      </w:r>
      <w:proofErr w:type="spellStart"/>
      <w:r w:rsidRPr="001C0134">
        <w:rPr>
          <w:rFonts w:ascii="Calibri" w:eastAsia="Times New Roman" w:hAnsi="Calibri" w:cs="Times New Roman"/>
          <w:lang w:val="en-SG"/>
        </w:rPr>
        <w:t>Bansal</w:t>
      </w:r>
      <w:proofErr w:type="spellEnd"/>
      <w:r w:rsidRPr="001C0134">
        <w:rPr>
          <w:rFonts w:ascii="Calibri" w:eastAsia="Times New Roman" w:hAnsi="Calibri" w:cs="Times New Roman"/>
          <w:lang w:val="en-SG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iCs/>
          <w:shd w:val="clear" w:color="auto" w:fill="FFFFFF"/>
          <w:lang w:val="en-US"/>
        </w:rPr>
        <w:t>Himanshu</w:t>
      </w:r>
      <w:proofErr w:type="spellEnd"/>
      <w:r w:rsidRPr="001C0134">
        <w:rPr>
          <w:rFonts w:ascii="Calibri" w:eastAsia="Times New Roman" w:hAnsi="Calibri" w:cs="Times New Roman"/>
          <w:iCs/>
          <w:shd w:val="clear" w:color="auto" w:fill="FFFFFF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iCs/>
          <w:shd w:val="clear" w:color="auto" w:fill="FFFFFF"/>
          <w:lang w:val="en-US"/>
        </w:rPr>
        <w:t>Bhusan</w:t>
      </w:r>
      <w:proofErr w:type="spellEnd"/>
      <w:r w:rsidRPr="001C0134">
        <w:rPr>
          <w:rFonts w:ascii="Calibri" w:eastAsia="Times New Roman" w:hAnsi="Calibri" w:cs="Times New Roman"/>
          <w:iCs/>
          <w:shd w:val="clear" w:color="auto" w:fill="FFFFFF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iCs/>
          <w:shd w:val="clear" w:color="auto" w:fill="FFFFFF"/>
          <w:lang w:val="en-US"/>
        </w:rPr>
        <w:t>Samal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>,</w:t>
      </w:r>
      <w:r w:rsidRPr="001C0134">
        <w:rPr>
          <w:rFonts w:ascii="Calibri" w:eastAsia="Times New Roman" w:hAnsi="Calibri" w:cs="Times New Roman"/>
          <w:lang w:val="en-SG"/>
        </w:rPr>
        <w:t xml:space="preserve"> V S </w:t>
      </w:r>
      <w:proofErr w:type="spellStart"/>
      <w:r w:rsidRPr="001C0134">
        <w:rPr>
          <w:rFonts w:ascii="Calibri" w:eastAsia="Times New Roman" w:hAnsi="Calibri" w:cs="Times New Roman"/>
          <w:lang w:val="en-SG"/>
        </w:rPr>
        <w:t>Gowri</w:t>
      </w:r>
      <w:proofErr w:type="spellEnd"/>
      <w:r w:rsidRPr="001C0134">
        <w:rPr>
          <w:rFonts w:ascii="Calibri" w:eastAsia="Times New Roman" w:hAnsi="Calibri" w:cs="Times New Roman"/>
          <w:lang w:val="en-SG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lang w:val="en-SG"/>
        </w:rPr>
        <w:t>Shib</w:t>
      </w:r>
      <w:proofErr w:type="spellEnd"/>
      <w:r w:rsidRPr="001C0134">
        <w:rPr>
          <w:rFonts w:ascii="Calibri" w:eastAsia="Times New Roman" w:hAnsi="Calibri" w:cs="Times New Roman"/>
          <w:lang w:val="en-SG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lang w:val="en-SG"/>
        </w:rPr>
        <w:t>Sankar</w:t>
      </w:r>
      <w:proofErr w:type="spellEnd"/>
      <w:r w:rsidRPr="001C0134">
        <w:rPr>
          <w:rFonts w:ascii="Calibri" w:eastAsia="Times New Roman" w:hAnsi="Calibri" w:cs="Times New Roman"/>
          <w:lang w:val="en-SG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lang w:val="en-SG"/>
        </w:rPr>
        <w:t>Sen</w:t>
      </w:r>
      <w:proofErr w:type="spellEnd"/>
      <w:r w:rsidRPr="001C0134">
        <w:rPr>
          <w:rFonts w:ascii="Calibri" w:eastAsia="Times New Roman" w:hAnsi="Calibri" w:cs="Times New Roman"/>
          <w:lang w:val="en-SG"/>
        </w:rPr>
        <w:t xml:space="preserve">, </w:t>
      </w:r>
      <w:r w:rsidRPr="001C0134">
        <w:rPr>
          <w:rFonts w:ascii="Calibri" w:eastAsia="Times New Roman" w:hAnsi="Calibri" w:cs="Times New Roman"/>
          <w:lang w:val="en-US"/>
        </w:rPr>
        <w:t>Indira Ghosh</w:t>
      </w:r>
      <w:r w:rsidRPr="001C0134">
        <w:rPr>
          <w:rFonts w:ascii="Calibri" w:eastAsia="Times New Roman" w:hAnsi="Calibri" w:cs="Times New Roman"/>
          <w:vertAlign w:val="superscript"/>
          <w:lang w:val="en-US"/>
        </w:rPr>
        <w:t>2</w:t>
      </w:r>
      <w:r w:rsidRPr="001C0134">
        <w:rPr>
          <w:rFonts w:ascii="Calibri" w:eastAsia="Times New Roman" w:hAnsi="Calibri" w:cs="Times New Roman"/>
          <w:lang w:val="en-US"/>
        </w:rPr>
        <w:t>and Rentala Madhubala The Cytochrome P450 Complement (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CYPome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) of </w:t>
      </w:r>
      <w:proofErr w:type="spellStart"/>
      <w:r w:rsidRPr="001C0134">
        <w:rPr>
          <w:rFonts w:ascii="Calibri" w:eastAsia="Times New Roman" w:hAnsi="Calibri" w:cs="Times New Roman"/>
          <w:i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leads to the discovery of a plant like </w:t>
      </w:r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Cytochrome P450 subfamily CYP710C1 gene.</w:t>
      </w:r>
      <w:r w:rsidRPr="001C0134">
        <w:rPr>
          <w:rFonts w:ascii="Calibri" w:eastAsia="Times New Roman" w:hAnsi="Calibri" w:cs="Times New Roman"/>
          <w:b/>
          <w:shd w:val="clear" w:color="auto" w:fill="FFFFFF"/>
          <w:lang w:val="en-US"/>
        </w:rPr>
        <w:t xml:space="preserve"> </w:t>
      </w:r>
      <w:r w:rsidR="00BF6278">
        <w:rPr>
          <w:rFonts w:ascii="Calibri" w:eastAsia="Times New Roman" w:hAnsi="Calibri" w:cs="Times New Roman"/>
          <w:b/>
          <w:lang w:val="en-US"/>
        </w:rPr>
        <w:t>Proceedings of Indian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 National Science Academy, PINSA</w:t>
      </w:r>
      <w:r w:rsidRPr="001C0134">
        <w:rPr>
          <w:rFonts w:ascii="Calibri" w:eastAsia="Times New Roman" w:hAnsi="Calibri" w:cs="Times New Roman"/>
          <w:lang w:val="en-US"/>
        </w:rPr>
        <w:t>, DOI: 10.16943/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ptins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/2017/49026, 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2017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lang w:val="en-US"/>
        </w:rPr>
        <w:t xml:space="preserve">Sneha Anand and </w:t>
      </w:r>
      <w:r w:rsidRPr="001C0134">
        <w:rPr>
          <w:rFonts w:ascii="Calibri" w:eastAsia="Times New Roman" w:hAnsi="Calibri" w:cs="Times New Roman"/>
          <w:b/>
          <w:lang w:val="en-US"/>
        </w:rPr>
        <w:t>Rentala Madhubala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Twin attribute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yrosy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RNA-synthet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f </w:t>
      </w:r>
      <w:proofErr w:type="spellStart"/>
      <w:r w:rsidRPr="001C0134">
        <w:rPr>
          <w:rFonts w:ascii="Calibri" w:eastAsia="Times New Roman" w:hAnsi="Calibri" w:cs="Times New Roman"/>
          <w:i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i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i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: a housekeeping protein transla</w:t>
      </w:r>
      <w:r w:rsidRPr="001C0134">
        <w:rPr>
          <w:rFonts w:ascii="Calibri" w:eastAsia="Times New Roman" w:hAnsi="Calibri" w:cs="Times New Roman"/>
          <w:color w:val="000000"/>
          <w:lang w:val="en-US"/>
        </w:rPr>
        <w:softHyphen/>
        <w:t xml:space="preserve">tion enzyme and a mimic of host CXC chemokine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 Biol. Chem.</w:t>
      </w:r>
      <w:r w:rsidRPr="001C0134">
        <w:rPr>
          <w:rFonts w:ascii="Calibri" w:eastAsia="Times New Roman" w:hAnsi="Calibri" w:cs="Arial"/>
          <w:b/>
          <w:bCs/>
          <w:i/>
          <w:iCs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Arial"/>
          <w:color w:val="000000"/>
          <w:lang w:val="en-US"/>
        </w:rPr>
        <w:t> </w:t>
      </w:r>
      <w:r w:rsidRPr="001C0134">
        <w:rPr>
          <w:rFonts w:ascii="Arial" w:eastAsia="Times New Roman" w:hAnsi="Arial" w:cs="Arial"/>
          <w:color w:val="000000"/>
          <w:sz w:val="18"/>
          <w:szCs w:val="18"/>
          <w:shd w:val="clear" w:color="auto" w:fill="FFFFFF"/>
          <w:lang w:val="en-US"/>
        </w:rPr>
        <w:t>291(34):17754-71</w:t>
      </w:r>
      <w:r w:rsidRPr="001C0134">
        <w:rPr>
          <w:rFonts w:ascii="Calibri" w:eastAsia="Times New Roman" w:hAnsi="Calibri" w:cs="Arial"/>
          <w:color w:val="000000"/>
          <w:lang w:val="en-US"/>
        </w:rPr>
        <w:t xml:space="preserve"> [</w:t>
      </w:r>
      <w:proofErr w:type="spellStart"/>
      <w:r w:rsidRPr="001C0134">
        <w:rPr>
          <w:rFonts w:ascii="Calibri" w:eastAsia="Times New Roman" w:hAnsi="Calibri" w:cs="Arial"/>
          <w:color w:val="000000"/>
          <w:lang w:val="en-US"/>
        </w:rPr>
        <w:t>Epub</w:t>
      </w:r>
      <w:proofErr w:type="spellEnd"/>
      <w:r w:rsidRPr="001C0134">
        <w:rPr>
          <w:rFonts w:ascii="Calibri" w:eastAsia="Times New Roman" w:hAnsi="Calibri" w:cs="Arial"/>
          <w:color w:val="000000"/>
          <w:lang w:val="en-US"/>
        </w:rPr>
        <w:t xml:space="preserve"> ahead of print</w:t>
      </w:r>
      <w:r w:rsidRPr="001C0134">
        <w:rPr>
          <w:rFonts w:ascii="Calibri" w:eastAsia="Times New Roman" w:hAnsi="Calibri" w:cs="Arial"/>
          <w:color w:val="575757"/>
          <w:lang w:val="en-US"/>
        </w:rPr>
        <w:t xml:space="preserve">] </w:t>
      </w:r>
      <w:r w:rsidRPr="001C0134">
        <w:rPr>
          <w:rFonts w:ascii="Calibri" w:eastAsia="Times New Roman" w:hAnsi="Calibri" w:cs="Arial"/>
          <w:noProof/>
          <w:color w:val="000000"/>
          <w:shd w:val="clear" w:color="auto" w:fill="FFFFFF"/>
          <w:lang w:val="en-US"/>
        </w:rPr>
        <w:t>pii</w:t>
      </w:r>
      <w:r w:rsidRPr="001C0134">
        <w:rPr>
          <w:rFonts w:ascii="Calibri" w:eastAsia="Times New Roman" w:hAnsi="Calibri" w:cs="Arial"/>
          <w:color w:val="000000"/>
          <w:shd w:val="clear" w:color="auto" w:fill="FFFFFF"/>
          <w:lang w:val="en-US"/>
        </w:rPr>
        <w:t xml:space="preserve">: jbc.M116.727107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2016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Alok Kumar Singh, Rajeev Kumar </w:t>
      </w: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Pandey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Chandrima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Shaha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SG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kern w:val="32"/>
          <w:lang w:val="en-US"/>
        </w:rPr>
        <w:t>MicroRNA</w:t>
      </w:r>
      <w:proofErr w:type="spellEnd"/>
      <w:r w:rsidRPr="001C0134">
        <w:rPr>
          <w:rFonts w:ascii="Calibri" w:eastAsia="Times New Roman" w:hAnsi="Calibri" w:cs="Times New Roman"/>
          <w:bCs/>
          <w:kern w:val="32"/>
          <w:lang w:val="en-US"/>
        </w:rPr>
        <w:t xml:space="preserve"> expression profiling of </w:t>
      </w:r>
      <w:proofErr w:type="spellStart"/>
      <w:r w:rsidRPr="001C0134">
        <w:rPr>
          <w:rFonts w:ascii="Calibri" w:eastAsia="Times New Roman" w:hAnsi="Calibri" w:cs="Times New Roman"/>
          <w:bCs/>
          <w:i/>
          <w:kern w:val="32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bCs/>
          <w:i/>
          <w:kern w:val="32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i/>
          <w:kern w:val="32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bCs/>
          <w:kern w:val="32"/>
          <w:lang w:val="en-US"/>
        </w:rPr>
        <w:t xml:space="preserve"> infected </w:t>
      </w:r>
      <w:r w:rsidRPr="001C0134">
        <w:rPr>
          <w:rFonts w:ascii="Calibri" w:eastAsia="Times New Roman" w:hAnsi="Calibri" w:cs="Times New Roman"/>
          <w:bCs/>
          <w:kern w:val="32"/>
        </w:rPr>
        <w:t>host c</w:t>
      </w:r>
      <w:r w:rsidRPr="001C0134">
        <w:rPr>
          <w:rFonts w:ascii="Calibri" w:eastAsia="Times New Roman" w:hAnsi="Calibri" w:cs="Times New Roman"/>
          <w:bCs/>
          <w:kern w:val="32"/>
          <w:lang w:val="en-US"/>
        </w:rPr>
        <w:t xml:space="preserve">ells uncovers the regulatory role of </w:t>
      </w:r>
      <w:r w:rsidRPr="001C0134">
        <w:rPr>
          <w:rFonts w:ascii="Calibri" w:eastAsia="Times New Roman" w:hAnsi="Calibri" w:cs="Times New Roman"/>
          <w:bCs/>
          <w:i/>
          <w:kern w:val="32"/>
          <w:lang w:val="en-US"/>
        </w:rPr>
        <w:t>MIR30A-3p</w:t>
      </w:r>
      <w:r w:rsidRPr="001C0134">
        <w:rPr>
          <w:rFonts w:ascii="Calibri" w:eastAsia="Times New Roman" w:hAnsi="Calibri" w:cs="Times New Roman"/>
          <w:bCs/>
          <w:kern w:val="32"/>
          <w:lang w:val="en-US"/>
        </w:rPr>
        <w:t xml:space="preserve"> in host autophagy. </w:t>
      </w:r>
      <w:proofErr w:type="spellStart"/>
      <w:r w:rsidRPr="001C0134">
        <w:rPr>
          <w:rFonts w:ascii="Calibri" w:eastAsia="Times New Roman" w:hAnsi="Calibri" w:cs="Times New Roman"/>
          <w:b/>
          <w:bCs/>
          <w:kern w:val="32"/>
          <w:lang w:val="en-US"/>
        </w:rPr>
        <w:t>Autophagy</w:t>
      </w:r>
      <w:proofErr w:type="spellEnd"/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 [</w:t>
      </w:r>
      <w:proofErr w:type="spellStart"/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>Epub</w:t>
      </w:r>
      <w:proofErr w:type="spellEnd"/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 ahead of print]</w:t>
      </w:r>
      <w:r w:rsidRPr="001C0134">
        <w:rPr>
          <w:rFonts w:ascii="Calibri" w:eastAsia="Times New Roman" w:hAnsi="Calibri" w:cs="Times New Roman"/>
          <w:b/>
          <w:bCs/>
          <w:kern w:val="32"/>
          <w:lang w:val="en-US"/>
        </w:rPr>
        <w:t xml:space="preserve">, </w:t>
      </w:r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>Jul 26:1-15</w:t>
      </w:r>
      <w:r w:rsidRPr="001C0134">
        <w:rPr>
          <w:rFonts w:ascii="Arial" w:eastAsia="Times New Roman" w:hAnsi="Arial" w:cs="Arial"/>
          <w:color w:val="000000"/>
          <w:sz w:val="17"/>
          <w:szCs w:val="17"/>
          <w:shd w:val="clear" w:color="auto" w:fill="FFFFFF"/>
          <w:lang w:val="en-US"/>
        </w:rPr>
        <w:t xml:space="preserve">, </w:t>
      </w:r>
      <w:r w:rsidRPr="001C0134">
        <w:rPr>
          <w:rFonts w:ascii="Calibri" w:eastAsia="Times New Roman" w:hAnsi="Calibri" w:cs="Times New Roman"/>
          <w:b/>
          <w:bCs/>
          <w:kern w:val="32"/>
          <w:lang w:val="en-US"/>
        </w:rPr>
        <w:t>2016</w:t>
      </w:r>
      <w:r w:rsidRPr="001C0134">
        <w:rPr>
          <w:rFonts w:ascii="Arial" w:eastAsia="Times New Roman" w:hAnsi="Arial" w:cs="Arial"/>
          <w:color w:val="000000"/>
          <w:sz w:val="17"/>
          <w:szCs w:val="17"/>
          <w:shd w:val="clear" w:color="auto" w:fill="FFFFFF"/>
          <w:lang w:val="en-US"/>
        </w:rPr>
        <w:t xml:space="preserve">  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bCs/>
          <w:kern w:val="32"/>
          <w:lang w:val="en-US"/>
        </w:rPr>
        <w:t>Reetika</w:t>
      </w:r>
      <w:proofErr w:type="spellEnd"/>
      <w:r w:rsidRPr="001C0134">
        <w:rPr>
          <w:rFonts w:ascii="Calibri" w:eastAsia="Times New Roman" w:hAnsi="Calibri" w:cs="Times New Roman"/>
          <w:bCs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kern w:val="32"/>
          <w:lang w:val="en-US"/>
        </w:rPr>
        <w:t>Manhas</w:t>
      </w:r>
      <w:proofErr w:type="spellEnd"/>
      <w:r w:rsidRPr="001C0134">
        <w:rPr>
          <w:rFonts w:ascii="Calibri" w:eastAsia="Times New Roman" w:hAnsi="Calibri" w:cs="Times New Roman"/>
          <w:bCs/>
          <w:kern w:val="32"/>
          <w:lang w:val="en-US"/>
        </w:rPr>
        <w:t xml:space="preserve">, </w:t>
      </w:r>
      <w:r w:rsidRPr="001C0134">
        <w:rPr>
          <w:rFonts w:ascii="Calibri" w:eastAsia="Times New Roman" w:hAnsi="Calibri" w:cs="Times New Roman"/>
          <w:bCs/>
          <w:kern w:val="32"/>
          <w:shd w:val="clear" w:color="auto" w:fill="FFFFFF"/>
          <w:lang w:val="en-US"/>
        </w:rPr>
        <w:t xml:space="preserve">V S </w:t>
      </w:r>
      <w:r w:rsidRPr="001C0134">
        <w:rPr>
          <w:rFonts w:ascii="Calibri" w:eastAsia="Times New Roman" w:hAnsi="Calibri" w:cs="Times New Roman"/>
          <w:bCs/>
          <w:noProof/>
          <w:kern w:val="32"/>
          <w:shd w:val="clear" w:color="auto" w:fill="FFFFFF"/>
          <w:lang w:val="en-US"/>
        </w:rPr>
        <w:t>Gowri</w:t>
      </w:r>
      <w:r w:rsidRPr="001C0134">
        <w:rPr>
          <w:rFonts w:ascii="Calibri" w:eastAsia="Times New Roman" w:hAnsi="Calibri" w:cs="Times New Roman"/>
          <w:bCs/>
          <w:kern w:val="32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bCs/>
          <w:kern w:val="32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bCs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kern w:val="32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i/>
          <w:color w:val="000000"/>
          <w:kern w:val="32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bCs/>
          <w:i/>
          <w:color w:val="000000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i/>
          <w:color w:val="000000"/>
          <w:kern w:val="32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encodes a functional </w:t>
      </w: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selenocysteinyl-tRNA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synthase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US"/>
        </w:rPr>
        <w:t xml:space="preserve">. J Biol.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US"/>
        </w:rPr>
        <w:t>Chem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kern w:val="32"/>
          <w:shd w:val="clear" w:color="auto" w:fill="FFFFFF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>291: 1203-1220.</w:t>
      </w:r>
      <w:r w:rsidRPr="001C0134">
        <w:rPr>
          <w:rFonts w:ascii="Calibri" w:eastAsia="Times New Roman" w:hAnsi="Calibri" w:cs="Times New Roman"/>
          <w:b/>
          <w:bCs/>
          <w:color w:val="222222"/>
          <w:kern w:val="32"/>
          <w:lang w:val="en-US"/>
        </w:rPr>
        <w:t xml:space="preserve"> 2016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>Mahendra</w:t>
      </w:r>
      <w:proofErr w:type="spellEnd"/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>Maharjan</w:t>
      </w:r>
      <w:proofErr w:type="spellEnd"/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>Swati</w:t>
      </w:r>
      <w:proofErr w:type="spellEnd"/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>Mandal</w:t>
      </w:r>
      <w:proofErr w:type="spellEnd"/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 xml:space="preserve"> and</w:t>
      </w:r>
      <w:r w:rsidRPr="001C0134">
        <w:rPr>
          <w:rFonts w:ascii="Calibri" w:eastAsia="Times New Roman" w:hAnsi="Calibri" w:cs="Times New Roman"/>
          <w:b/>
          <w:bCs/>
          <w:color w:val="222222"/>
          <w:kern w:val="32"/>
          <w:lang w:val="en-US"/>
        </w:rPr>
        <w:t xml:space="preserve"> Rentala Madhubala </w:t>
      </w:r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 xml:space="preserve">Assessing the role of potential biomarkers in antimony susceptible and resistant clinical isolates of </w:t>
      </w:r>
      <w:r w:rsidRPr="001C0134">
        <w:rPr>
          <w:rFonts w:ascii="Calibri" w:eastAsia="Times New Roman" w:hAnsi="Calibri" w:cs="Times New Roman"/>
          <w:bCs/>
          <w:i/>
          <w:color w:val="222222"/>
          <w:kern w:val="32"/>
          <w:lang w:val="en-US"/>
        </w:rPr>
        <w:t xml:space="preserve">L. </w:t>
      </w:r>
      <w:proofErr w:type="spellStart"/>
      <w:r w:rsidRPr="001C0134">
        <w:rPr>
          <w:rFonts w:ascii="Calibri" w:eastAsia="Times New Roman" w:hAnsi="Calibri" w:cs="Times New Roman"/>
          <w:bCs/>
          <w:i/>
          <w:color w:val="222222"/>
          <w:kern w:val="32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bCs/>
          <w:color w:val="222222"/>
          <w:kern w:val="32"/>
          <w:lang w:val="en-US"/>
        </w:rPr>
        <w:t xml:space="preserve"> from India </w:t>
      </w:r>
      <w:r w:rsidRPr="001C0134">
        <w:rPr>
          <w:rFonts w:ascii="Calibri" w:eastAsia="Times New Roman" w:hAnsi="Calibri" w:cs="Times New Roman"/>
          <w:b/>
          <w:lang w:val="en-US"/>
        </w:rPr>
        <w:t>Nepal Journal of Biotechnology</w:t>
      </w:r>
      <w:r w:rsidRPr="001C0134">
        <w:rPr>
          <w:rFonts w:ascii="Calibri" w:eastAsia="Times New Roman" w:hAnsi="Calibri" w:cs="Times New Roman"/>
          <w:lang w:val="en-US"/>
        </w:rPr>
        <w:t>, 4 (1) 1-13,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 2016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lang w:val="en-US"/>
        </w:rPr>
        <w:t xml:space="preserve">Sneha Anand and </w:t>
      </w:r>
      <w:r w:rsidRPr="001C0134">
        <w:rPr>
          <w:rFonts w:ascii="Calibri" w:eastAsia="Times New Roman" w:hAnsi="Calibri" w:cs="Times New Roman"/>
          <w:b/>
          <w:lang w:val="en-US"/>
        </w:rPr>
        <w:t>Rentala Madhubala</w:t>
      </w:r>
      <w:r w:rsidRPr="001C0134">
        <w:rPr>
          <w:rFonts w:ascii="Calibri" w:eastAsia="Times New Roman" w:hAnsi="Calibri" w:cs="Times New Roman"/>
          <w:lang w:val="en-US"/>
        </w:rPr>
        <w:t xml:space="preserve">. Genetically Engineered Ascorbic acid-deficient Live Mutants of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induce </w:t>
      </w:r>
      <w:r w:rsidRPr="001C0134">
        <w:rPr>
          <w:rFonts w:ascii="Calibri" w:eastAsia="Times New Roman" w:hAnsi="Calibri" w:cs="Times New Roman"/>
          <w:noProof/>
          <w:lang w:val="en-US"/>
        </w:rPr>
        <w:t>long lasting</w:t>
      </w:r>
      <w:r w:rsidRPr="001C0134">
        <w:rPr>
          <w:rFonts w:ascii="Calibri" w:eastAsia="Times New Roman" w:hAnsi="Calibri" w:cs="Times New Roman"/>
          <w:lang w:val="en-US"/>
        </w:rPr>
        <w:t xml:space="preserve"> Protective Immunity against Visceral Leishmaniasis. </w:t>
      </w:r>
      <w:r w:rsidRPr="001C0134">
        <w:rPr>
          <w:rFonts w:ascii="Calibri" w:eastAsia="Times New Roman" w:hAnsi="Calibri" w:cs="Times New Roman"/>
          <w:b/>
          <w:lang w:val="en-US"/>
        </w:rPr>
        <w:t>Nature Scientific Report</w:t>
      </w:r>
      <w:r w:rsidRPr="001C0134">
        <w:rPr>
          <w:rFonts w:ascii="Arial" w:eastAsia="Times New Roman" w:hAnsi="Arial" w:cs="Arial"/>
          <w:color w:val="000000"/>
          <w:sz w:val="18"/>
          <w:szCs w:val="18"/>
          <w:shd w:val="clear" w:color="auto" w:fill="FFFFFF"/>
          <w:lang w:val="en-US"/>
        </w:rPr>
        <w:t xml:space="preserve">, </w:t>
      </w:r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5:10706. </w:t>
      </w:r>
      <w:proofErr w:type="spellStart"/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>doi</w:t>
      </w:r>
      <w:proofErr w:type="spellEnd"/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: 10.1038/srep10706. </w:t>
      </w:r>
      <w:r w:rsidRPr="001C0134">
        <w:rPr>
          <w:rFonts w:ascii="Calibri" w:eastAsia="Times New Roman" w:hAnsi="Calibri" w:cs="Times New Roman"/>
          <w:b/>
          <w:lang w:val="en-US"/>
        </w:rPr>
        <w:t>2015</w:t>
      </w:r>
    </w:p>
    <w:p w:rsidR="001C0134" w:rsidRPr="001C0134" w:rsidRDefault="005255E2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hyperlink r:id="rId5" w:history="1">
        <w:r w:rsidR="001C0134" w:rsidRPr="001C0134">
          <w:rPr>
            <w:rFonts w:ascii="Calibri" w:eastAsia="Times New Roman" w:hAnsi="Calibri" w:cs="Times New Roman"/>
            <w:lang w:val="en-US" w:eastAsia="en-IN"/>
          </w:rPr>
          <w:t>Singh AK</w:t>
        </w:r>
      </w:hyperlink>
      <w:r w:rsidR="001C0134" w:rsidRPr="001C0134">
        <w:rPr>
          <w:rFonts w:ascii="Calibri" w:eastAsia="Times New Roman" w:hAnsi="Calibri" w:cs="Times New Roman"/>
          <w:lang w:val="en-US" w:eastAsia="en-IN"/>
        </w:rPr>
        <w:t>, </w:t>
      </w:r>
      <w:proofErr w:type="spellStart"/>
      <w:r>
        <w:fldChar w:fldCharType="begin"/>
      </w:r>
      <w:r w:rsidR="002907B5">
        <w:instrText>HYPERLINK "http://www.ncbi.nlm.nih.gov/pubmed/?term=Pandey%20RK%5BAuthor%5D&amp;cauthor=true&amp;cauthor_uid=25690103"</w:instrText>
      </w:r>
      <w:r>
        <w:fldChar w:fldCharType="separate"/>
      </w:r>
      <w:r w:rsidR="001C0134" w:rsidRPr="001C0134">
        <w:rPr>
          <w:rFonts w:ascii="Calibri" w:eastAsia="Times New Roman" w:hAnsi="Calibri" w:cs="Times New Roman"/>
          <w:lang w:val="en-US" w:eastAsia="en-IN"/>
        </w:rPr>
        <w:t>Pandey</w:t>
      </w:r>
      <w:proofErr w:type="spellEnd"/>
      <w:r w:rsidR="001C0134" w:rsidRPr="001C0134">
        <w:rPr>
          <w:rFonts w:ascii="Calibri" w:eastAsia="Times New Roman" w:hAnsi="Calibri" w:cs="Times New Roman"/>
          <w:lang w:val="en-US" w:eastAsia="en-IN"/>
        </w:rPr>
        <w:t xml:space="preserve"> RK</w:t>
      </w:r>
      <w:r>
        <w:fldChar w:fldCharType="end"/>
      </w:r>
      <w:r w:rsidR="001C0134" w:rsidRPr="001C0134">
        <w:rPr>
          <w:rFonts w:ascii="Calibri" w:eastAsia="Times New Roman" w:hAnsi="Calibri" w:cs="Times New Roman"/>
          <w:lang w:val="en-US" w:eastAsia="en-IN"/>
        </w:rPr>
        <w:t>, 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fldChar w:fldCharType="begin"/>
      </w:r>
      <w:r w:rsidR="001C0134" w:rsidRPr="001C0134">
        <w:rPr>
          <w:rFonts w:ascii="Calibri" w:eastAsia="Times New Roman" w:hAnsi="Calibri" w:cs="Times New Roman"/>
          <w:lang w:val="en-US"/>
        </w:rPr>
        <w:instrText xml:space="preserve"> HYPERLINK "http://www.ncbi.nlm.nih.gov/pubmed/?term=Siqueira-Neto%20JL%5BAuthor%5D&amp;cauthor=true&amp;cauthor_uid=25690103" </w:instrText>
      </w:r>
      <w:r w:rsidRPr="001C0134">
        <w:rPr>
          <w:rFonts w:ascii="Calibri" w:eastAsia="Times New Roman" w:hAnsi="Calibri" w:cs="Times New Roman"/>
          <w:lang w:val="en-US"/>
        </w:rPr>
        <w:fldChar w:fldCharType="separate"/>
      </w:r>
      <w:r w:rsidR="001C0134" w:rsidRPr="001C0134">
        <w:rPr>
          <w:rFonts w:ascii="Calibri" w:eastAsia="Times New Roman" w:hAnsi="Calibri" w:cs="Times New Roman"/>
          <w:lang w:val="en-US" w:eastAsia="en-IN"/>
        </w:rPr>
        <w:t>Siqueira-Neto</w:t>
      </w:r>
      <w:proofErr w:type="spellEnd"/>
      <w:r w:rsidR="001C0134" w:rsidRPr="001C0134">
        <w:rPr>
          <w:rFonts w:ascii="Calibri" w:eastAsia="Times New Roman" w:hAnsi="Calibri" w:cs="Times New Roman"/>
          <w:lang w:val="en-US" w:eastAsia="en-IN"/>
        </w:rPr>
        <w:t xml:space="preserve"> JL</w:t>
      </w:r>
      <w:r w:rsidRPr="001C0134">
        <w:rPr>
          <w:rFonts w:ascii="Calibri" w:eastAsia="Times New Roman" w:hAnsi="Calibri" w:cs="Times New Roman"/>
          <w:lang w:val="en-US" w:eastAsia="en-IN"/>
        </w:rPr>
        <w:fldChar w:fldCharType="end"/>
      </w:r>
      <w:r w:rsidR="001C0134" w:rsidRPr="001C0134">
        <w:rPr>
          <w:rFonts w:ascii="Calibri" w:eastAsia="Times New Roman" w:hAnsi="Calibri" w:cs="Times New Roman"/>
          <w:lang w:val="en-US" w:eastAsia="en-IN"/>
        </w:rPr>
        <w:t>, </w:t>
      </w:r>
      <w:hyperlink r:id="rId6" w:history="1">
        <w:r w:rsidR="001C0134" w:rsidRPr="001C0134">
          <w:rPr>
            <w:rFonts w:ascii="Calibri" w:eastAsia="Times New Roman" w:hAnsi="Calibri" w:cs="Times New Roman"/>
            <w:lang w:val="en-US" w:eastAsia="en-IN"/>
          </w:rPr>
          <w:t>Kwon YJ</w:t>
        </w:r>
      </w:hyperlink>
      <w:r w:rsidR="001C0134" w:rsidRPr="001C0134">
        <w:rPr>
          <w:rFonts w:ascii="Calibri" w:eastAsia="Times New Roman" w:hAnsi="Calibri" w:cs="Times New Roman"/>
          <w:lang w:val="en-US" w:eastAsia="en-IN"/>
        </w:rPr>
        <w:t>, </w:t>
      </w:r>
      <w:proofErr w:type="spellStart"/>
      <w:r>
        <w:fldChar w:fldCharType="begin"/>
      </w:r>
      <w:r w:rsidR="002907B5">
        <w:instrText>HYPERLINK "http://www.ncbi.nlm.nih.gov/pubmed/?term=Freitas-Junior%20LH%5BAuthor%5D&amp;cauthor=true&amp;cauthor_uid=25690103"</w:instrText>
      </w:r>
      <w:r>
        <w:fldChar w:fldCharType="separate"/>
      </w:r>
      <w:r w:rsidR="001C0134" w:rsidRPr="001C0134">
        <w:rPr>
          <w:rFonts w:ascii="Calibri" w:eastAsia="Times New Roman" w:hAnsi="Calibri" w:cs="Times New Roman"/>
          <w:lang w:val="en-US" w:eastAsia="en-IN"/>
        </w:rPr>
        <w:t>Freitas</w:t>
      </w:r>
      <w:proofErr w:type="spellEnd"/>
      <w:r w:rsidR="001C0134" w:rsidRPr="001C0134">
        <w:rPr>
          <w:rFonts w:ascii="Calibri" w:eastAsia="Times New Roman" w:hAnsi="Calibri" w:cs="Times New Roman"/>
          <w:lang w:val="en-US" w:eastAsia="en-IN"/>
        </w:rPr>
        <w:t>-Junior LH</w:t>
      </w:r>
      <w:r>
        <w:fldChar w:fldCharType="end"/>
      </w:r>
      <w:r w:rsidR="001C0134" w:rsidRPr="001C0134">
        <w:rPr>
          <w:rFonts w:ascii="Calibri" w:eastAsia="Times New Roman" w:hAnsi="Calibri" w:cs="Times New Roman"/>
          <w:lang w:val="en-US" w:eastAsia="en-IN"/>
        </w:rPr>
        <w:t>, 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fldChar w:fldCharType="begin"/>
      </w:r>
      <w:r w:rsidR="001C0134" w:rsidRPr="001C0134">
        <w:rPr>
          <w:rFonts w:ascii="Calibri" w:eastAsia="Times New Roman" w:hAnsi="Calibri" w:cs="Times New Roman"/>
          <w:lang w:val="en-US"/>
        </w:rPr>
        <w:instrText xml:space="preserve"> HYPERLINK "http://www.ncbi.nlm.nih.gov/pubmed/?term=Shaha%20C%5BAuthor%5D&amp;cauthor=true&amp;cauthor_uid=25690103" </w:instrText>
      </w:r>
      <w:r w:rsidRPr="001C0134">
        <w:rPr>
          <w:rFonts w:ascii="Calibri" w:eastAsia="Times New Roman" w:hAnsi="Calibri" w:cs="Times New Roman"/>
          <w:lang w:val="en-US"/>
        </w:rPr>
        <w:fldChar w:fldCharType="separate"/>
      </w:r>
      <w:r w:rsidR="001C0134" w:rsidRPr="001C0134">
        <w:rPr>
          <w:rFonts w:ascii="Calibri" w:eastAsia="Times New Roman" w:hAnsi="Calibri" w:cs="Times New Roman"/>
          <w:lang w:val="en-US" w:eastAsia="en-IN"/>
        </w:rPr>
        <w:t>Shaha</w:t>
      </w:r>
      <w:proofErr w:type="spellEnd"/>
      <w:r w:rsidR="001C0134" w:rsidRPr="001C0134">
        <w:rPr>
          <w:rFonts w:ascii="Calibri" w:eastAsia="Times New Roman" w:hAnsi="Calibri" w:cs="Times New Roman"/>
          <w:lang w:val="en-US" w:eastAsia="en-IN"/>
        </w:rPr>
        <w:t xml:space="preserve"> C</w:t>
      </w:r>
      <w:r w:rsidRPr="001C0134">
        <w:rPr>
          <w:rFonts w:ascii="Calibri" w:eastAsia="Times New Roman" w:hAnsi="Calibri" w:cs="Times New Roman"/>
          <w:lang w:val="en-US" w:eastAsia="en-IN"/>
        </w:rPr>
        <w:fldChar w:fldCharType="end"/>
      </w:r>
      <w:r w:rsidR="001C0134" w:rsidRPr="001C0134">
        <w:rPr>
          <w:rFonts w:ascii="Calibri" w:eastAsia="Times New Roman" w:hAnsi="Calibri" w:cs="Times New Roman"/>
          <w:lang w:val="en-US"/>
        </w:rPr>
        <w:t xml:space="preserve"> </w:t>
      </w:r>
      <w:r w:rsidR="001C0134" w:rsidRPr="001C0134">
        <w:rPr>
          <w:rFonts w:ascii="Calibri" w:eastAsia="Times New Roman" w:hAnsi="Calibri" w:cs="Times New Roman"/>
          <w:lang w:val="en-US" w:eastAsia="en-IN"/>
        </w:rPr>
        <w:t>,  </w:t>
      </w:r>
      <w:proofErr w:type="spellStart"/>
      <w:r>
        <w:fldChar w:fldCharType="begin"/>
      </w:r>
      <w:r w:rsidR="002907B5">
        <w:instrText>HYPERLINK "http://www.ncbi.nlm.nih.gov/pubmed/?term=Madhubala%20R%5BAuthor%5D&amp;cauthor=true&amp;cauthor_uid=25690103"</w:instrText>
      </w:r>
      <w:r>
        <w:fldChar w:fldCharType="separate"/>
      </w:r>
      <w:r w:rsidR="001C0134" w:rsidRPr="001C0134">
        <w:rPr>
          <w:rFonts w:ascii="Calibri" w:eastAsia="Times New Roman" w:hAnsi="Calibri" w:cs="Times New Roman"/>
          <w:b/>
          <w:lang w:val="en-US" w:eastAsia="en-IN"/>
        </w:rPr>
        <w:t>Madhubala</w:t>
      </w:r>
      <w:proofErr w:type="spellEnd"/>
      <w:r w:rsidR="001C0134" w:rsidRPr="001C0134">
        <w:rPr>
          <w:rFonts w:ascii="Calibri" w:eastAsia="Times New Roman" w:hAnsi="Calibri" w:cs="Times New Roman"/>
          <w:b/>
          <w:lang w:val="en-US" w:eastAsia="en-IN"/>
        </w:rPr>
        <w:t> R</w:t>
      </w:r>
      <w:r>
        <w:fldChar w:fldCharType="end"/>
      </w:r>
      <w:r w:rsidR="001C0134" w:rsidRPr="001C0134">
        <w:rPr>
          <w:rFonts w:ascii="Calibri" w:eastAsia="Times New Roman" w:hAnsi="Calibri" w:cs="Times New Roman"/>
          <w:lang w:val="en-US"/>
        </w:rPr>
        <w:t xml:space="preserve"> </w:t>
      </w:r>
      <w:r w:rsidR="001C0134" w:rsidRPr="001C0134">
        <w:rPr>
          <w:rFonts w:ascii="Calibri" w:eastAsia="Times New Roman" w:hAnsi="Calibri" w:cs="Times New Roman"/>
          <w:lang w:val="en-US" w:eastAsia="en-IN"/>
        </w:rPr>
        <w:t xml:space="preserve">. </w:t>
      </w:r>
      <w:r w:rsidR="001C0134" w:rsidRPr="001C0134">
        <w:rPr>
          <w:rFonts w:ascii="Calibri" w:eastAsia="Times New Roman" w:hAnsi="Calibri" w:cs="Times New Roman"/>
          <w:bCs/>
          <w:kern w:val="36"/>
          <w:lang w:val="en-US" w:eastAsia="en-IN"/>
        </w:rPr>
        <w:t xml:space="preserve">A proteomic based approach to gain insight into reprogramming of THP-1 cells exposed to </w:t>
      </w:r>
      <w:proofErr w:type="spellStart"/>
      <w:r w:rsidR="001C0134" w:rsidRPr="001C0134">
        <w:rPr>
          <w:rFonts w:ascii="Calibri" w:eastAsia="Times New Roman" w:hAnsi="Calibri" w:cs="Times New Roman"/>
          <w:bCs/>
          <w:i/>
          <w:kern w:val="36"/>
          <w:lang w:val="en-US" w:eastAsia="en-IN"/>
        </w:rPr>
        <w:t>Leishmania</w:t>
      </w:r>
      <w:proofErr w:type="spellEnd"/>
      <w:r w:rsidR="001C0134" w:rsidRPr="001C0134">
        <w:rPr>
          <w:rFonts w:ascii="Calibri" w:eastAsia="Times New Roman" w:hAnsi="Calibri" w:cs="Times New Roman"/>
          <w:bCs/>
          <w:i/>
          <w:kern w:val="36"/>
          <w:lang w:val="en-US" w:eastAsia="en-IN"/>
        </w:rPr>
        <w:t xml:space="preserve"> </w:t>
      </w:r>
      <w:proofErr w:type="spellStart"/>
      <w:r w:rsidR="001C0134" w:rsidRPr="001C0134">
        <w:rPr>
          <w:rFonts w:ascii="Calibri" w:eastAsia="Times New Roman" w:hAnsi="Calibri" w:cs="Times New Roman"/>
          <w:bCs/>
          <w:i/>
          <w:kern w:val="36"/>
          <w:lang w:val="en-US" w:eastAsia="en-IN"/>
        </w:rPr>
        <w:t>donovani</w:t>
      </w:r>
      <w:proofErr w:type="spellEnd"/>
      <w:r w:rsidR="001C0134" w:rsidRPr="001C0134">
        <w:rPr>
          <w:rFonts w:ascii="Calibri" w:eastAsia="Times New Roman" w:hAnsi="Calibri" w:cs="Times New Roman"/>
          <w:bCs/>
          <w:kern w:val="36"/>
          <w:lang w:val="en-US" w:eastAsia="en-IN"/>
        </w:rPr>
        <w:t xml:space="preserve"> over an early temporal window. </w:t>
      </w:r>
      <w:r w:rsidR="001C0134" w:rsidRPr="001C0134">
        <w:rPr>
          <w:rFonts w:ascii="Calibri" w:eastAsia="Times New Roman" w:hAnsi="Calibri" w:cs="Times New Roman"/>
          <w:lang w:val="en-US"/>
        </w:rPr>
        <w:t xml:space="preserve"> </w:t>
      </w:r>
      <w:hyperlink r:id="rId7" w:tooltip="Infection and immunity." w:history="1">
        <w:r w:rsidR="001C0134" w:rsidRPr="001C0134">
          <w:rPr>
            <w:rFonts w:ascii="Calibri" w:eastAsia="Times New Roman" w:hAnsi="Calibri" w:cs="Times New Roman"/>
            <w:b/>
            <w:lang w:val="en-US"/>
          </w:rPr>
          <w:t>Infect Immun</w:t>
        </w:r>
        <w:r w:rsidR="001C0134" w:rsidRPr="001C0134">
          <w:rPr>
            <w:rFonts w:ascii="Calibri" w:eastAsia="Times New Roman" w:hAnsi="Calibri" w:cs="Times New Roman"/>
            <w:b/>
            <w:color w:val="660066"/>
            <w:u w:val="single"/>
            <w:lang w:val="en-US"/>
          </w:rPr>
          <w:t>.</w:t>
        </w:r>
      </w:hyperlink>
      <w:r w:rsidR="001C0134" w:rsidRPr="001C0134">
        <w:rPr>
          <w:rFonts w:ascii="Calibri" w:eastAsia="Times New Roman" w:hAnsi="Calibri" w:cs="Times New Roman"/>
          <w:color w:val="000000"/>
          <w:lang w:val="en-US"/>
        </w:rPr>
        <w:t> </w:t>
      </w:r>
      <w:r w:rsidR="001C0134"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 83(5):1853-68. </w:t>
      </w:r>
      <w:proofErr w:type="spellStart"/>
      <w:r w:rsidR="001C0134"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>doi</w:t>
      </w:r>
      <w:proofErr w:type="spellEnd"/>
      <w:r w:rsidR="001C0134"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: 10.1128/IAI.02833-14. </w:t>
      </w:r>
      <w:proofErr w:type="spellStart"/>
      <w:r w:rsidR="001C0134"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>Epub</w:t>
      </w:r>
      <w:proofErr w:type="spellEnd"/>
      <w:r w:rsidR="001C0134"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 2015 Feb 17</w:t>
      </w:r>
      <w:r w:rsidR="001C0134" w:rsidRPr="001C0134">
        <w:rPr>
          <w:rFonts w:ascii="Arial" w:eastAsia="Times New Roman" w:hAnsi="Arial" w:cs="Arial"/>
          <w:color w:val="000000"/>
          <w:sz w:val="18"/>
          <w:szCs w:val="18"/>
          <w:shd w:val="clear" w:color="auto" w:fill="FFFFFF"/>
          <w:lang w:val="en-US"/>
        </w:rPr>
        <w:t>.</w:t>
      </w:r>
      <w:r w:rsidR="001C0134"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 </w:t>
      </w:r>
      <w:r w:rsidR="001C0134" w:rsidRPr="001C0134">
        <w:rPr>
          <w:rFonts w:ascii="Calibri" w:eastAsia="Times New Roman" w:hAnsi="Calibri" w:cs="Times New Roman"/>
          <w:b/>
          <w:color w:val="000000"/>
          <w:shd w:val="clear" w:color="auto" w:fill="FFFFFF"/>
          <w:lang w:val="en-US"/>
        </w:rPr>
        <w:t>2015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lang w:val="en-US"/>
        </w:rPr>
        <w:t>Mahendr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Maharjan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lang w:val="en-US"/>
        </w:rPr>
        <w:t xml:space="preserve"> Madhubala</w:t>
      </w:r>
      <w:r w:rsidRPr="001C0134">
        <w:rPr>
          <w:rFonts w:ascii="Calibri" w:eastAsia="Times New Roman" w:hAnsi="Calibri" w:cs="Times New Roman"/>
          <w:lang w:val="en-US"/>
        </w:rPr>
        <w:t xml:space="preserve"> Heat shock protein 70 (HSP70) expression in antimony susceptible/resistant clinical isolates of </w:t>
      </w:r>
      <w:proofErr w:type="spellStart"/>
      <w:r w:rsidRPr="001C0134">
        <w:rPr>
          <w:rFonts w:ascii="Calibri" w:eastAsia="Times New Roman" w:hAnsi="Calibri" w:cs="Times New Roman"/>
          <w:i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i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i/>
          <w:lang w:val="en-US"/>
        </w:rPr>
        <w:t>donovan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lang w:val="en-US"/>
        </w:rPr>
        <w:t>Nepal Journal of Biotechnology</w:t>
      </w:r>
      <w:r w:rsidRPr="001C0134">
        <w:rPr>
          <w:rFonts w:ascii="Calibri" w:eastAsia="Times New Roman" w:hAnsi="Calibri" w:cs="Times New Roman"/>
          <w:lang w:val="en-US"/>
        </w:rPr>
        <w:t xml:space="preserve">.. 3, 1:22-28, </w:t>
      </w:r>
      <w:r w:rsidRPr="001C0134">
        <w:rPr>
          <w:rFonts w:ascii="Calibri" w:eastAsia="Times New Roman" w:hAnsi="Calibri" w:cs="Times New Roman"/>
          <w:b/>
          <w:lang w:val="en-US"/>
        </w:rPr>
        <w:t>2015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Nimisha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Mittal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, Marie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Morada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Pankaj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Tripathi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, V S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Gowri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Swati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Mandal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,  Alison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Quirch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Myung</w:t>
      </w:r>
      <w:r w:rsidRPr="001C0134">
        <w:rPr>
          <w:rFonts w:ascii="Calibri" w:eastAsia="Times New Roman" w:hAnsi="Calibri" w:cs="Times New Roman"/>
          <w:lang w:val="en-US"/>
        </w:rPr>
        <w:t>Hee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 Park, Nigel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Yarlett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/>
          <w:shd w:val="clear" w:color="auto" w:fill="FFFFFF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shd w:val="clear" w:color="auto" w:fill="FFFFFF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shd w:val="clear" w:color="auto" w:fill="FFFFFF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i/>
          <w:lang w:val="en-US"/>
        </w:rPr>
        <w:t>Cryptosporidium </w:t>
      </w:r>
      <w:proofErr w:type="spellStart"/>
      <w:r w:rsidRPr="001C0134">
        <w:rPr>
          <w:rFonts w:ascii="Calibri" w:eastAsia="Times New Roman" w:hAnsi="Calibri" w:cs="Times New Roman"/>
          <w:i/>
          <w:shd w:val="clear" w:color="auto" w:fill="FFFFFF"/>
          <w:lang w:val="en-US"/>
        </w:rPr>
        <w:t>parvum</w:t>
      </w:r>
      <w:proofErr w:type="spellEnd"/>
      <w:r w:rsidRPr="001C0134">
        <w:rPr>
          <w:rFonts w:ascii="Calibri" w:eastAsia="Times New Roman" w:hAnsi="Calibri" w:cs="Times New Roman"/>
          <w:i/>
          <w:shd w:val="clear" w:color="auto" w:fill="FFFFFF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has an active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Hypusine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 Biosynthesis Pathway.</w:t>
      </w:r>
      <w:r w:rsidRPr="001C0134">
        <w:rPr>
          <w:rFonts w:ascii="Calibri" w:eastAsia="Times New Roman" w:hAnsi="Calibri" w:cs="Times New Roman"/>
          <w:i/>
          <w:shd w:val="clear" w:color="auto" w:fill="FFFFFF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Mol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Parasitol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195(1):14-22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2014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hava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ethu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akshm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uobin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Wang</w:t>
      </w:r>
      <w:r w:rsidRPr="001C0134">
        <w:rPr>
          <w:rFonts w:ascii="Calibri" w:eastAsia="Times New Roman" w:hAnsi="Calibri" w:cs="Times New Roman"/>
          <w:color w:val="000000"/>
          <w:vertAlign w:val="superscript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.</w:t>
      </w:r>
      <w:r w:rsidRPr="001C0134">
        <w:rPr>
          <w:rFonts w:ascii="Calibri" w:eastAsia="Times New Roman" w:hAnsi="Calibri" w:cs="Times New Roman"/>
          <w:color w:val="000000"/>
          <w:vertAlign w:val="superscript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i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Genome Analysis and High-throughput Immunological Screening identifies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Tuzin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as a Novel Vaccine Candidate against Visceral Leishmaniasis. 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Vaccine. </w:t>
      </w:r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>32(30):3816-22</w:t>
      </w:r>
      <w:r w:rsidRPr="001C0134">
        <w:rPr>
          <w:rFonts w:ascii="Arial" w:eastAsia="Times New Roman" w:hAnsi="Arial" w:cs="Arial"/>
          <w:color w:val="000000"/>
          <w:sz w:val="15"/>
          <w:szCs w:val="15"/>
          <w:shd w:val="clear" w:color="auto" w:fill="FFFFFF"/>
          <w:lang w:val="en-US"/>
        </w:rPr>
        <w:t>.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 2014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lastRenderedPageBreak/>
        <w:t>Reetika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Manhas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Pankaj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Tripathi</w:t>
      </w:r>
      <w:proofErr w:type="spellEnd"/>
      <w:r w:rsidRPr="001C0134">
        <w:rPr>
          <w:rFonts w:ascii="Calibri" w:eastAsia="Times New Roman" w:hAnsi="Calibri" w:cs="Times New Roman"/>
          <w:bCs/>
          <w:kern w:val="24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Sameena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Khan,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B</w:t>
      </w:r>
      <w:r w:rsidRPr="001C0134">
        <w:rPr>
          <w:rFonts w:ascii="Calibri" w:eastAsia="Times New Roman" w:hAnsi="Calibri" w:cs="Times New Roman"/>
          <w:lang w:val="en-US"/>
        </w:rPr>
        <w:t>havan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Sethu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Lakshmi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Shambhu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Krishan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Lal</w:t>
      </w:r>
      <w:proofErr w:type="spellEnd"/>
      <w:r w:rsidRPr="001C0134">
        <w:rPr>
          <w:rFonts w:ascii="Calibri" w:eastAsia="Times New Roman" w:hAnsi="Calibri" w:cs="Times New Roman"/>
          <w:bCs/>
          <w:kern w:val="24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lang w:eastAsia="en-IN"/>
        </w:rPr>
        <w:t>Venkatraman</w:t>
      </w:r>
      <w:proofErr w:type="spellEnd"/>
      <w:r w:rsidRPr="001C0134">
        <w:rPr>
          <w:rFonts w:ascii="Calibri" w:eastAsia="Times New Roman" w:hAnsi="Calibri" w:cs="Times New Roman"/>
          <w:lang w:eastAsia="en-IN"/>
        </w:rPr>
        <w:t xml:space="preserve"> Subramanian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Gowri</w:t>
      </w:r>
      <w:proofErr w:type="spellEnd"/>
      <w:r w:rsidRPr="001C0134">
        <w:rPr>
          <w:rFonts w:ascii="Calibri" w:eastAsia="Times New Roman" w:hAnsi="Calibri" w:cs="Times New Roman"/>
          <w:bCs/>
          <w:kern w:val="24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Amit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Sharma, </w:t>
      </w:r>
      <w:proofErr w:type="spellStart"/>
      <w:r w:rsidRPr="001C0134">
        <w:rPr>
          <w:rFonts w:ascii="Calibri" w:eastAsia="Times New Roman" w:hAnsi="Calibri" w:cs="Times New Roman"/>
          <w:b/>
          <w:bCs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bCs/>
          <w:lang w:val="en-US"/>
        </w:rPr>
        <w:t xml:space="preserve"> Madhubala</w:t>
      </w:r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 Identification and functional characterization of a novel bacterial type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asparagine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>synthetase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 A: 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A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tRNA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synthetase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paralog</w:t>
      </w:r>
      <w:proofErr w:type="spellEnd"/>
      <w:r w:rsidRPr="001C0134">
        <w:rPr>
          <w:rFonts w:ascii="Calibri" w:eastAsia="Times New Roman" w:hAnsi="Calibri" w:cs="Times New Roman"/>
          <w:shd w:val="clear" w:color="auto" w:fill="FFFFFF"/>
          <w:lang w:val="en-US"/>
        </w:rPr>
        <w:t xml:space="preserve"> from </w:t>
      </w:r>
      <w:proofErr w:type="spellStart"/>
      <w:r w:rsidRPr="001C0134">
        <w:rPr>
          <w:rFonts w:ascii="Calibri" w:eastAsia="Times New Roman" w:hAnsi="Calibri" w:cs="Times New Roman"/>
          <w:i/>
          <w:shd w:val="clear" w:color="auto" w:fill="FFFFFF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i/>
          <w:shd w:val="clear" w:color="auto" w:fill="FFFFFF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i/>
          <w:shd w:val="clear" w:color="auto" w:fill="FFFFFF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b/>
          <w:kern w:val="22"/>
          <w:shd w:val="clear" w:color="auto" w:fill="FFFFFF"/>
          <w:vertAlign w:val="superscript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J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l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Chem. </w:t>
      </w:r>
      <w:r w:rsidRPr="001C0134">
        <w:rPr>
          <w:rFonts w:ascii="Calibri" w:eastAsia="Times New Roman" w:hAnsi="Calibri" w:cs="Times New Roman"/>
          <w:color w:val="000000"/>
          <w:shd w:val="clear" w:color="auto" w:fill="FFFFFF"/>
          <w:lang w:val="en-US"/>
        </w:rPr>
        <w:t xml:space="preserve">289(17):12096-108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2014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Alok Kumar Singh, Sigrid Roberts, Buddy Ullman</w:t>
      </w:r>
      <w:r w:rsidRPr="001C0134">
        <w:rPr>
          <w:rFonts w:ascii="Calibri" w:eastAsia="Times New Roman" w:hAnsi="Calibri" w:cs="Times New Roman"/>
          <w:bCs/>
          <w:color w:val="000000"/>
          <w:kern w:val="32"/>
          <w:vertAlign w:val="superscript"/>
          <w:lang w:val="en-US"/>
        </w:rPr>
        <w:t>3</w:t>
      </w:r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and </w:t>
      </w:r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US"/>
        </w:rPr>
        <w:t>Rentala Madhubala</w:t>
      </w:r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. A Quantitative Proteomics Screen to Identify Potential Drug Resistance Mechanism in </w:t>
      </w:r>
      <w:r w:rsidRPr="001C0134">
        <w:rPr>
          <w:rFonts w:ascii="Calibri" w:eastAsia="Times New Roman" w:hAnsi="Calibri" w:cs="Times New Roman"/>
          <w:bCs/>
          <w:kern w:val="32"/>
          <w:lang w:val="en-US"/>
        </w:rPr>
        <w:t>α-</w:t>
      </w:r>
      <w:proofErr w:type="spellStart"/>
      <w:r w:rsidRPr="001C0134">
        <w:rPr>
          <w:rFonts w:ascii="Calibri" w:eastAsia="Times New Roman" w:hAnsi="Calibri" w:cs="Times New Roman"/>
          <w:bCs/>
          <w:kern w:val="32"/>
          <w:lang w:val="en-US"/>
        </w:rPr>
        <w:t>Difluoromethylornithine</w:t>
      </w:r>
      <w:proofErr w:type="spellEnd"/>
      <w:r w:rsidRPr="001C0134">
        <w:rPr>
          <w:rFonts w:ascii="Calibri" w:eastAsia="Times New Roman" w:hAnsi="Calibri" w:cs="Times New Roman"/>
          <w:bCs/>
          <w:kern w:val="32"/>
          <w:lang w:val="en-US"/>
        </w:rPr>
        <w:t xml:space="preserve"> (DFMO) Resistant </w:t>
      </w:r>
      <w:proofErr w:type="spellStart"/>
      <w:r w:rsidRPr="001C0134">
        <w:rPr>
          <w:rFonts w:ascii="Calibri" w:eastAsia="Times New Roman" w:hAnsi="Calibri" w:cs="Times New Roman"/>
          <w:bCs/>
          <w:i/>
          <w:kern w:val="32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bCs/>
          <w:i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i/>
          <w:kern w:val="32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bCs/>
          <w:kern w:val="32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US"/>
        </w:rPr>
        <w:t xml:space="preserve">Journal of Proteomics </w:t>
      </w:r>
      <w:r w:rsidRPr="001C0134">
        <w:rPr>
          <w:rFonts w:ascii="Calibri" w:eastAsia="Times New Roman" w:hAnsi="Calibri" w:cs="Times New Roman"/>
          <w:bCs/>
          <w:color w:val="000000"/>
          <w:kern w:val="32"/>
          <w:shd w:val="clear" w:color="auto" w:fill="FFFFFF"/>
          <w:lang w:val="en-US"/>
        </w:rPr>
        <w:t>6(102): 44-59</w:t>
      </w:r>
      <w:r w:rsidRPr="001C0134">
        <w:rPr>
          <w:rFonts w:ascii="Calibri" w:eastAsia="Times New Roman" w:hAnsi="Calibri" w:cs="Times New Roman"/>
          <w:bCs/>
          <w:color w:val="000000"/>
          <w:kern w:val="32"/>
          <w:szCs w:val="32"/>
          <w:lang w:val="en-US"/>
        </w:rPr>
        <w:t>.</w:t>
      </w:r>
      <w:r w:rsidRPr="001C0134">
        <w:rPr>
          <w:rFonts w:ascii="Cambria" w:eastAsia="Times New Roman" w:hAnsi="Cambria" w:cs="Times New Roman"/>
          <w:b/>
          <w:bCs/>
          <w:color w:val="000000"/>
          <w:kern w:val="32"/>
          <w:szCs w:val="32"/>
          <w:lang w:val="en-US"/>
        </w:rPr>
        <w:t>2014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Reetika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Manhas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Sneha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Anand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, Pankaj Tripathi and </w:t>
      </w:r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US"/>
        </w:rPr>
        <w:t xml:space="preserve">Rentala Madhubala. </w:t>
      </w:r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Deletion of vitamin c biosynthesis enzyme, Arabino-1, 4-Lactone </w:t>
      </w:r>
      <w:proofErr w:type="spellStart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>Oxidase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in </w:t>
      </w:r>
      <w:proofErr w:type="spellStart"/>
      <w:r w:rsidRPr="001C0134">
        <w:rPr>
          <w:rFonts w:ascii="Calibri" w:eastAsia="Times New Roman" w:hAnsi="Calibri" w:cs="Times New Roman"/>
          <w:bCs/>
          <w:i/>
          <w:color w:val="000000"/>
          <w:kern w:val="32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bCs/>
          <w:i/>
          <w:color w:val="000000"/>
          <w:kern w:val="32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i/>
          <w:color w:val="000000"/>
          <w:kern w:val="32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bCs/>
          <w:color w:val="000000"/>
          <w:kern w:val="32"/>
          <w:lang w:val="en-US"/>
        </w:rPr>
        <w:t xml:space="preserve"> results in increased pro-inflammatory responses from host immune cells. </w:t>
      </w:r>
      <w:r w:rsidRPr="001C0134">
        <w:rPr>
          <w:rFonts w:ascii="Calibri" w:eastAsia="Times New Roman" w:hAnsi="Calibri" w:cs="Times New Roman"/>
          <w:b/>
          <w:bCs/>
          <w:color w:val="000000"/>
          <w:kern w:val="32"/>
          <w:lang w:val="en-US"/>
        </w:rPr>
        <w:t xml:space="preserve">Molecular Microbiology </w:t>
      </w:r>
      <w:r w:rsidRPr="001C0134">
        <w:rPr>
          <w:rFonts w:ascii="Calibri" w:eastAsia="Times New Roman" w:hAnsi="Calibri" w:cs="Times New Roman"/>
          <w:bCs/>
          <w:color w:val="000000"/>
          <w:kern w:val="32"/>
          <w:shd w:val="clear" w:color="auto" w:fill="FFFFFF"/>
          <w:lang w:val="en-US"/>
        </w:rPr>
        <w:t xml:space="preserve">91(6):1227-39, </w:t>
      </w:r>
      <w:r w:rsidRPr="001C0134">
        <w:rPr>
          <w:rFonts w:ascii="Calibri" w:eastAsia="Times New Roman" w:hAnsi="Calibri" w:cs="Times New Roman"/>
          <w:b/>
          <w:bCs/>
          <w:color w:val="000000"/>
          <w:kern w:val="32"/>
          <w:shd w:val="clear" w:color="auto" w:fill="FFFFFF"/>
          <w:lang w:val="en-US"/>
        </w:rPr>
        <w:t>2014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Jyotsna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Mishra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/>
          <w:bCs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Sarman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Singh Visceral and post-</w:t>
      </w:r>
      <w:r w:rsidRPr="001C0134">
        <w:rPr>
          <w:rFonts w:ascii="Calibri" w:eastAsia="Times New Roman" w:hAnsi="Calibri" w:cs="Times New Roman"/>
          <w:bCs/>
          <w:noProof/>
          <w:lang w:val="en-US"/>
        </w:rPr>
        <w:t>kala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-Azar dermal leishmaniasis isolates show a </w:t>
      </w:r>
      <w:r w:rsidRPr="001C0134">
        <w:rPr>
          <w:rFonts w:ascii="Calibri" w:eastAsia="Times New Roman" w:hAnsi="Calibri" w:cs="Times New Roman"/>
          <w:bCs/>
          <w:noProof/>
          <w:lang w:val="en-US"/>
        </w:rPr>
        <w:t>significant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 difference in their in vitro drug susceptibility pattern </w:t>
      </w:r>
      <w:r w:rsidRPr="001C0134">
        <w:rPr>
          <w:rFonts w:ascii="Calibri" w:eastAsia="Times New Roman" w:hAnsi="Calibri" w:cs="Times New Roman"/>
          <w:b/>
          <w:bCs/>
          <w:lang w:val="en-US"/>
        </w:rPr>
        <w:t>Parasitology Res</w:t>
      </w:r>
      <w:r w:rsidRPr="001C0134">
        <w:rPr>
          <w:rFonts w:ascii="Calibri" w:eastAsia="Times New Roman" w:hAnsi="Calibri" w:cs="Times New Roman"/>
          <w:bCs/>
          <w:lang w:val="en-US"/>
        </w:rPr>
        <w:t>.</w:t>
      </w:r>
      <w:r w:rsidRPr="001C0134">
        <w:rPr>
          <w:rFonts w:ascii="Calibri" w:eastAsia="Times New Roman" w:hAnsi="Calibri" w:cs="Times New Roman"/>
          <w:b/>
          <w:bCs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lang w:val="en-US"/>
        </w:rPr>
        <w:t xml:space="preserve">112(3):1001-9. 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2013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reet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ty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Tapas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ravind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Kumar,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r w:rsidRPr="001C0134">
        <w:rPr>
          <w:rFonts w:ascii="Calibri" w:eastAsia="Times New Roman" w:hAnsi="Calibri" w:cs="Times New Roman"/>
          <w:noProof/>
          <w:color w:val="000000"/>
          <w:lang w:val="en-US"/>
        </w:rPr>
        <w:t>Shaill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omar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Structural insight into DFMO resistant </w:t>
      </w:r>
      <w:r w:rsidRPr="001C0134">
        <w:rPr>
          <w:rFonts w:ascii="Calibri" w:eastAsia="Times New Roman" w:hAnsi="Calibri" w:cs="Times New Roman"/>
          <w:bCs/>
          <w:noProof/>
          <w:lang w:val="en-US"/>
        </w:rPr>
        <w:t>ornithinedecarboxylase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 from Entamoeba </w:t>
      </w:r>
      <w:r w:rsidRPr="001C0134">
        <w:rPr>
          <w:rFonts w:ascii="Calibri" w:eastAsia="Times New Roman" w:hAnsi="Calibri" w:cs="Times New Roman"/>
          <w:bCs/>
          <w:noProof/>
          <w:lang w:val="en-US"/>
        </w:rPr>
        <w:t>histolytica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: </w:t>
      </w:r>
      <w:proofErr w:type="gramStart"/>
      <w:r w:rsidRPr="001C0134">
        <w:rPr>
          <w:rFonts w:ascii="Calibri" w:eastAsia="Times New Roman" w:hAnsi="Calibri" w:cs="Times New Roman"/>
          <w:bCs/>
          <w:lang w:val="en-US"/>
        </w:rPr>
        <w:t>an inkling</w:t>
      </w:r>
      <w:proofErr w:type="gramEnd"/>
      <w:r w:rsidRPr="001C0134">
        <w:rPr>
          <w:rFonts w:ascii="Calibri" w:eastAsia="Times New Roman" w:hAnsi="Calibri" w:cs="Times New Roman"/>
          <w:bCs/>
          <w:lang w:val="en-US"/>
        </w:rPr>
        <w:t xml:space="preserve"> to adaptive evolutio</w:t>
      </w:r>
      <w:r w:rsidRPr="001C0134">
        <w:rPr>
          <w:rFonts w:ascii="Calibri" w:eastAsia="Times New Roman" w:hAnsi="Calibri" w:cs="Times New Roman"/>
          <w:bCs/>
          <w:color w:val="000000"/>
          <w:lang w:val="en-US"/>
        </w:rPr>
        <w:t>n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bCs/>
          <w:noProof/>
          <w:color w:val="000000"/>
          <w:lang w:val="en-US"/>
        </w:rPr>
        <w:t>Plos</w:t>
      </w:r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 xml:space="preserve"> One</w:t>
      </w:r>
      <w:r w:rsidRPr="001C0134">
        <w:rPr>
          <w:rFonts w:ascii="Calibri" w:eastAsia="Times New Roman" w:hAnsi="Calibri" w:cs="Times New Roman"/>
          <w:lang w:val="en-US"/>
        </w:rPr>
        <w:t xml:space="preserve"> 8(1):e53397.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doi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: 10.1371/journal.pone.0053397.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Epub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2013 Jan 1</w:t>
      </w:r>
      <w:r w:rsidRPr="001C0134">
        <w:rPr>
          <w:rFonts w:ascii="Calibri" w:eastAsia="Times New Roman" w:hAnsi="Calibri" w:cs="Times New Roman"/>
          <w:b/>
          <w:lang w:val="en-US"/>
        </w:rPr>
        <w:t>1. 201</w:t>
      </w:r>
      <w:r w:rsidRPr="001C0134">
        <w:rPr>
          <w:rFonts w:ascii="Calibri" w:eastAsia="Times New Roman" w:hAnsi="Calibri" w:cs="Times New Roman"/>
          <w:b/>
          <w:bCs/>
          <w:lang w:val="en-US"/>
        </w:rPr>
        <w:t>3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Nimisha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Mittal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Gowri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Subramanian, Peter </w:t>
      </w:r>
      <w:r w:rsidRPr="001C0134">
        <w:rPr>
          <w:rFonts w:ascii="Calibri" w:eastAsia="Times New Roman" w:hAnsi="Calibri" w:cs="Times New Roman"/>
          <w:bCs/>
          <w:noProof/>
          <w:lang w:val="en-US"/>
        </w:rPr>
        <w:t>Butikofer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 and </w:t>
      </w:r>
      <w:r w:rsidRPr="001C0134">
        <w:rPr>
          <w:rFonts w:ascii="Calibri" w:eastAsia="Times New Roman" w:hAnsi="Calibri" w:cs="Times New Roman"/>
          <w:b/>
          <w:bCs/>
          <w:lang w:val="en-US"/>
        </w:rPr>
        <w:t>Rentala Madhubala.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 Unique posttranslational modifications in Eukaryotic translational factors and their roles in protozoan parasites viability and pathogenesis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Mol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Parasitol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; 187(1):21-31.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doi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: 10.1016/j.molbiopara.2012.11.001.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Epub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2012 Nov 28. </w:t>
      </w:r>
      <w:r w:rsidRPr="001C0134">
        <w:rPr>
          <w:rFonts w:ascii="Calibri" w:eastAsia="Times New Roman" w:hAnsi="Calibri" w:cs="Times New Roman"/>
          <w:b/>
          <w:lang w:val="en-US"/>
        </w:rPr>
        <w:t>2013 Featured article in malaria nexus.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Cs/>
          <w:lang w:val="en-US"/>
        </w:rPr>
        <w:t xml:space="preserve">V S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Gowri</w:t>
      </w:r>
      <w:proofErr w:type="spellEnd"/>
      <w:r w:rsidRPr="001C0134">
        <w:rPr>
          <w:rFonts w:ascii="Calibri" w:eastAsia="Times New Roman" w:hAnsi="Calibri" w:cs="Times New Roman"/>
          <w:bCs/>
          <w:vertAlign w:val="superscript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Indira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Ghosh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Amit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Sharma and </w:t>
      </w:r>
      <w:r w:rsidRPr="001C0134">
        <w:rPr>
          <w:rFonts w:ascii="Calibri" w:eastAsia="Times New Roman" w:hAnsi="Calibri" w:cs="Times New Roman"/>
          <w:b/>
          <w:bCs/>
          <w:lang w:val="en-US"/>
        </w:rPr>
        <w:t xml:space="preserve">Rentala Madhubala. 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Unusual domain architecture of </w:t>
      </w:r>
      <w:r w:rsidRPr="001C0134">
        <w:rPr>
          <w:rFonts w:ascii="Calibri" w:eastAsia="Times New Roman" w:hAnsi="Calibri" w:cs="Times New Roman"/>
          <w:bCs/>
          <w:noProof/>
          <w:lang w:val="en-US"/>
        </w:rPr>
        <w:t>aminoacyl tRNA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synthetases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and their </w:t>
      </w:r>
      <w:proofErr w:type="spellStart"/>
      <w:r w:rsidRPr="001C0134">
        <w:rPr>
          <w:rFonts w:ascii="Calibri" w:eastAsia="Times New Roman" w:hAnsi="Calibri" w:cs="Times New Roman"/>
          <w:bCs/>
          <w:lang w:val="en-US"/>
        </w:rPr>
        <w:t>paralogs</w:t>
      </w:r>
      <w:proofErr w:type="spellEnd"/>
      <w:r w:rsidRPr="001C0134">
        <w:rPr>
          <w:rFonts w:ascii="Calibri" w:eastAsia="Times New Roman" w:hAnsi="Calibri" w:cs="Times New Roman"/>
          <w:bCs/>
          <w:lang w:val="en-US"/>
        </w:rPr>
        <w:t xml:space="preserve"> from </w:t>
      </w:r>
      <w:proofErr w:type="spellStart"/>
      <w:r w:rsidRPr="001C0134">
        <w:rPr>
          <w:rFonts w:ascii="Calibri" w:eastAsia="Times New Roman" w:hAnsi="Calibri" w:cs="Times New Roman"/>
          <w:bCs/>
          <w:i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bCs/>
          <w:i/>
          <w:lang w:val="en-US"/>
        </w:rPr>
        <w:t xml:space="preserve"> major</w:t>
      </w:r>
      <w:r w:rsidRPr="001C0134">
        <w:rPr>
          <w:rFonts w:ascii="Calibri" w:eastAsia="Times New Roman" w:hAnsi="Calibri" w:cs="Times New Roman"/>
          <w:bCs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bCs/>
          <w:lang w:val="en-US"/>
        </w:rPr>
        <w:t>BMC Genomics 13: 621, 2012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noProof/>
          <w:lang w:val="en-US"/>
        </w:rPr>
        <w:t>Biyani</w:t>
      </w:r>
      <w:r w:rsidRPr="001C0134">
        <w:rPr>
          <w:rFonts w:ascii="Calibri" w:eastAsia="Times New Roman" w:hAnsi="Calibri" w:cs="Times New Roman"/>
          <w:lang w:val="en-US"/>
        </w:rPr>
        <w:t xml:space="preserve"> N, </w:t>
      </w:r>
      <w:r w:rsidRPr="001C0134">
        <w:rPr>
          <w:rFonts w:ascii="Calibri" w:eastAsia="Times New Roman" w:hAnsi="Calibri" w:cs="Times New Roman"/>
          <w:b/>
          <w:bCs/>
          <w:lang w:val="en-US"/>
        </w:rPr>
        <w:t xml:space="preserve">Rentala Madhubala. </w:t>
      </w:r>
      <w:r w:rsidRPr="001C0134">
        <w:rPr>
          <w:rFonts w:ascii="Calibri" w:eastAsia="Times New Roman" w:hAnsi="Calibri" w:cs="Times New Roman"/>
          <w:lang w:val="en-US"/>
        </w:rPr>
        <w:t xml:space="preserve">Quantitative proteomic profiling of the promastigotes and the intracellular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amastigotes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of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isolates identifies novel proteins having a role in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differentiation and intracellular survival. </w:t>
      </w:r>
      <w:proofErr w:type="spellStart"/>
      <w:r w:rsidRPr="001C0134">
        <w:rPr>
          <w:rFonts w:ascii="Calibri" w:eastAsia="Times New Roman" w:hAnsi="Calibri" w:cs="Times New Roman"/>
          <w:b/>
          <w:bCs/>
          <w:lang w:val="en-US"/>
        </w:rPr>
        <w:t>Biochim</w:t>
      </w:r>
      <w:proofErr w:type="spellEnd"/>
      <w:r w:rsidRPr="001C0134">
        <w:rPr>
          <w:rFonts w:ascii="Calibri" w:eastAsia="Times New Roman" w:hAnsi="Calibri" w:cs="Times New Roman"/>
          <w:b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lang w:val="en-US"/>
        </w:rPr>
        <w:t>Biophys</w:t>
      </w:r>
      <w:proofErr w:type="spellEnd"/>
      <w:r w:rsidRPr="001C0134">
        <w:rPr>
          <w:rFonts w:ascii="Calibri" w:eastAsia="Times New Roman" w:hAnsi="Calibri" w:cs="Times New Roman"/>
          <w:b/>
          <w:bCs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lang w:val="en-US"/>
        </w:rPr>
        <w:t>Acta</w:t>
      </w:r>
      <w:proofErr w:type="spellEnd"/>
      <w:r w:rsidRPr="001C0134">
        <w:rPr>
          <w:rFonts w:ascii="Calibri" w:eastAsia="Times New Roman" w:hAnsi="Calibri" w:cs="Times New Roman"/>
          <w:b/>
          <w:bCs/>
          <w:lang w:val="en-US"/>
        </w:rPr>
        <w:t xml:space="preserve">. Proteins and Proteomics </w:t>
      </w:r>
      <w:r w:rsidRPr="001C0134">
        <w:rPr>
          <w:rFonts w:ascii="Calibri" w:eastAsia="Times New Roman" w:hAnsi="Calibri" w:cs="Times New Roman"/>
          <w:lang w:val="en-US"/>
        </w:rPr>
        <w:t xml:space="preserve"> </w:t>
      </w:r>
      <w:hyperlink r:id="rId8" w:tooltip="Go to table of contents for this volume/issue" w:history="1">
        <w:r w:rsidRPr="001C0134">
          <w:rPr>
            <w:rFonts w:ascii="Calibri" w:eastAsia="Arial Unicode MS" w:hAnsi="Calibri" w:cs="Times New Roman"/>
            <w:lang w:val="en-US"/>
          </w:rPr>
          <w:t>1824 (12</w:t>
        </w:r>
      </w:hyperlink>
      <w:r w:rsidRPr="001C0134">
        <w:rPr>
          <w:rFonts w:ascii="Calibri" w:eastAsia="Arial Unicode MS" w:hAnsi="Calibri" w:cs="Times New Roman"/>
          <w:lang w:val="en-US"/>
        </w:rPr>
        <w:t>), 1342–1350</w:t>
      </w:r>
      <w:r w:rsidRPr="001C0134">
        <w:rPr>
          <w:rFonts w:ascii="Calibri" w:eastAsia="Arial Unicode MS" w:hAnsi="Calibri" w:cs="Times New Roman"/>
          <w:b/>
          <w:lang w:val="en-US"/>
        </w:rPr>
        <w:t xml:space="preserve">, 2012,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hav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w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avi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anj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Kumar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Nidh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yag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Gowr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ubramanian, N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rinivas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un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H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Park,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 unique modification of the eukaryotic initiation factor 5A shows the presence of the complete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hypus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pathway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Plos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 xml:space="preserve"> One, 7(3):e33138.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Epub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 xml:space="preserve"> 2012 Mar 16., 2012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reet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ty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Tapas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ravind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Kumar,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aill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oma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iochemical, mutational and In silico structural evidence for a functional dimeric form of the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from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Entamoeb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histolytic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PLoS</w:t>
      </w:r>
      <w:proofErr w:type="spellEnd"/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 xml:space="preserve"> Neglected Tropical Disease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6 (2), 1-15, </w:t>
      </w:r>
      <w:r w:rsidRPr="001C0134">
        <w:rPr>
          <w:rFonts w:ascii="Calibri" w:eastAsia="Times New Roman" w:hAnsi="Calibri" w:cs="Times New Roman"/>
          <w:b/>
          <w:bCs/>
          <w:color w:val="000000"/>
          <w:lang w:val="en-US"/>
        </w:rPr>
        <w:t>2012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hav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w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up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hing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swi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nigrah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Kenneth D. Stuart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Paromomycin affects translation and vesicle-mediated trafficking as revealed by proteomic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romomyci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-susceptible/-resistant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Plos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One,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6 (10) 1-12, 2011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Neh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y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encodes a functional enzyme involved in vitamin C biosynthesis: Arabino-1,4-Lactone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xid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Mol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Parasito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80 (2), 76-85, 2011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Neh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y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wat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nd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nd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eth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lik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aint, K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Natarj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Indi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Ghosh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haracterization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quaporin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hows Presence of Subcellular Aquaporins Similar to Tonoplast Intrinsic Proteins of Plants.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Plos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One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6 (9) e24820, 2011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lastRenderedPageBreak/>
        <w:t xml:space="preserve">S. Mandal, M. A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homutov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. R. Simonian, S. N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ochetkov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nd R.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: Structural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Insignt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 the Recognition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_Methylated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alogue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permid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s Natural Polyamines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olecular Bi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>, 45(4), 619–623. 2011.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Neh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y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lok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Kumar Singh, Swati Mandal, Bhavna Chawla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Differential expression of proteins in antimony-susceptible and –resistant isolate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Mol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Parasit</w:t>
      </w:r>
      <w:r w:rsidRPr="001C0134">
        <w:rPr>
          <w:rFonts w:ascii="Calibri" w:eastAsia="Times New Roman" w:hAnsi="Calibri" w:cs="Times New Roman"/>
          <w:color w:val="000000"/>
          <w:lang w:val="en-US"/>
        </w:rPr>
        <w:t>o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doi:10.1016/j.molbiopara.2011.06.004 179 (2) 91-99, 2011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>Chawla, Bhavna;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Madhubala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entala. Drug targets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Parasitic disease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34, number 1, 1-13, 2010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Wang MZ, Zhu X, Srivastava A, Liu Q, Sweat JM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ndharka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T, Stephens CE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iccio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E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rm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T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nd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M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nd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,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Madhubala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Tidwell RR, Wilson WD, Boykin DW, Hall JE, Kyle DE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Werbovetz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KA. Novel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rylimidamide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for treatment of visceral leishmaniasis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Antimicrob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Agents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Chemoth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54(6):2507-16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Epub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010 Apr 5. 2010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w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hing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, Singh S, Tyagi N, Park MH, Srinivasan N, Roberts SC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Identification and characterization of a novel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oxyhypus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ynth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J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l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Chem.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Jan 1; 285(1):453-63 [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Epub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ct 30. 2009] 2010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nd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harj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M, Singh S, Chatterjee M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ssessing Aquaglyceroporin Gene Status and Expression Profile in Antimony- Susceptible and Resistant Clinical Isolates of </w:t>
      </w:r>
      <w:r w:rsidRPr="001C0134">
        <w:rPr>
          <w:rFonts w:ascii="Calibri" w:eastAsia="Times New Roman" w:hAnsi="Calibri" w:cs="Times New Roman"/>
          <w:i/>
          <w:color w:val="000000"/>
          <w:lang w:val="en-US"/>
        </w:rPr>
        <w:t xml:space="preserve">L. </w:t>
      </w:r>
      <w:proofErr w:type="spellStart"/>
      <w:r w:rsidRPr="001C0134">
        <w:rPr>
          <w:rFonts w:ascii="Calibri" w:eastAsia="Times New Roman" w:hAnsi="Calibri" w:cs="Times New Roman"/>
          <w:i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from India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.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J.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Antimicrob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Chemoth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65(3):496-507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Epub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010 Jan 12. 2010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homutov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M. A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nd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Weisel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J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xe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N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imoni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. R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Vepsalaine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J,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ochetkov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. N. Novel convenient synthesis of biologically active esters of hydroxylamine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Amino Acids 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38(2):509-17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Epub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009 Dec 8] 2010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Ankur Sharma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Ubiquitin-Conjugation of ORFF DNA Vaccine Leads to Enhanced Cell-Mediated Immune Response and Induces Protection against Both Antimony-Susceptible and -Resistant Strain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Immun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Dec 15;183(12):7719-31. </w:t>
      </w:r>
      <w:proofErr w:type="spellStart"/>
      <w:proofErr w:type="gramStart"/>
      <w:r w:rsidRPr="001C0134">
        <w:rPr>
          <w:rFonts w:ascii="Calibri" w:eastAsia="Times New Roman" w:hAnsi="Calibri" w:cs="Times New Roman"/>
          <w:color w:val="000000"/>
          <w:lang w:val="en-US"/>
        </w:rPr>
        <w:t>Epub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.</w:t>
      </w:r>
      <w:proofErr w:type="gram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009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Swati C Chauhan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Glyoxalase I gene deletion mutant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exhibit reduced methylglyoxal detoxification.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pLOS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One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4(8):e6805, 2009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hing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w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, Saxena S, Barrett MP,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Madhubala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Paromomycin: uptake and resistance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Mol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Parasito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164(2):111-7. 2009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wat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nd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hend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harj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diptoGangul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ital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rm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ingh, Frederick S Buckner &amp;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High-throughput screening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mastigote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linical isolates against drugs using a colorimetric β-lactamase assay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Indian Journal of Experimental Bi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47, 2009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yot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ath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V. S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Gowr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wat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rasad K. Padmanabhan, N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rinivas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 glutathione-specific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ldo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educt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its potential implications for methylglyoxal detoxification pathway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. Gene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429 (1-2), 1-9, 2009 http://dx.doi.org/10.1016/j.gene.2008.09.037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wat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opadhyay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rasad K. Padmanabhan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Glyoxalase pathway of parasitic protozoa: a promising chemotherapeutic target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Current Drug Target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9(11):957-65 2008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hend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harj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shm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ingh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ital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ole of Aquaglyceroporin (AQP1) gene and drug uptake in antimony-resistant clinical isolate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American Journal of Tropical Medicine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Hyge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79(1):69-75, 2008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shm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ingh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up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hing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ku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harma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li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R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imoni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s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oinine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ouko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Vepsalaine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lex R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homutov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Novel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gmat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alogue, g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lastRenderedPageBreak/>
        <w:t>guanidinooxypropylam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(GAPA) efficiently inhibits proliferation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y depletion of intracellular polyamine level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Biochemical and Biophysics Research Communication, 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375, 168-172, 2008, doi:10.1016/j.bbrc.2008.07.143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Manju Jain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haracterization and localization of ORFF gene from the LD1 locu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Gene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416 (1-2), pp. 1-10. DOI link: http://dx.doi.org/10.1016/j.gene.2008.01.011 2008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up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hing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rasad K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dmanabh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shm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ingh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rishanp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amik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bhijeet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akr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dh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hattacharya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lok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hattacharya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Narayanaswam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rinivas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haracterization of the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Entamoeb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histolytic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-like enzyme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PLoS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Neglected Tropical Disease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2(1), 2008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lang w:val="en-US"/>
        </w:rPr>
        <w:t>Olle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Heby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, Lo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Persson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, 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Madhubala Rentala </w:t>
      </w:r>
      <w:r w:rsidRPr="001C0134">
        <w:rPr>
          <w:rFonts w:ascii="Calibri" w:eastAsia="Times New Roman" w:hAnsi="Calibri" w:cs="Times New Roman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i/>
          <w:iCs/>
          <w:lang w:val="en-US"/>
        </w:rPr>
        <w:t>Review Article</w:t>
      </w:r>
      <w:r w:rsidRPr="001C0134">
        <w:rPr>
          <w:rFonts w:ascii="Calibri" w:eastAsia="Times New Roman" w:hAnsi="Calibri" w:cs="Times New Roman"/>
          <w:lang w:val="en-US"/>
        </w:rPr>
        <w:t xml:space="preserve">  Targeting  the polyamine biosynthetic enzymes: A promising approach to therapy of African sleeping sickness, Chagas’ disease, and leishmaniasis  </w:t>
      </w:r>
      <w:r w:rsidRPr="001C0134">
        <w:rPr>
          <w:rFonts w:ascii="Calibri" w:eastAsia="Times New Roman" w:hAnsi="Calibri" w:cs="Times New Roman"/>
          <w:b/>
          <w:lang w:val="en-US"/>
        </w:rPr>
        <w:t>Amino acids</w:t>
      </w:r>
      <w:r w:rsidRPr="001C0134">
        <w:rPr>
          <w:rFonts w:ascii="Calibri" w:eastAsia="Times New Roman" w:hAnsi="Calibri" w:cs="Times New Roman"/>
          <w:lang w:val="en-US"/>
        </w:rPr>
        <w:t xml:space="preserve">, 33: 359-366, </w:t>
      </w:r>
      <w:r w:rsidRPr="001C0134">
        <w:rPr>
          <w:rFonts w:ascii="Calibri" w:eastAsia="Times New Roman" w:hAnsi="Calibri" w:cs="Times New Roman"/>
          <w:b/>
          <w:lang w:val="en-US"/>
        </w:rPr>
        <w:t>2007.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Bindu Sukumaran, Manju Jain, Peter J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Kenneth. D. Stuart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reation of Tetracycline Regulatable Knockouts of ORFF Gene from the LD1 Locu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American Journal of Biochemistry and Biotechnolog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y, 3 (4) 207-215, 2007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Manju Jain, Vandana S. Dole, Peter J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Kenneth. D. Stuart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ole of Biopterin Transporter (BT1) Gene on Growth and Infectivity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American Journal of Biochemistry and Biotechnology,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3 (4) 199-206, 2007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shm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ingh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ga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lex R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homutov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Lo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ersso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ll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Heb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ital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tileishmani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effect of 3-aminooxy-1-aminopropane is due to polyamine depletion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Antimicrobial Agents and Chemotherap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51(2):528-34, 2007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ga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rasad K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dmanabh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shm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ingh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Gaét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Roy, Isabelle Girard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ital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Marc Ouellette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Rentala Madhubala </w:t>
      </w:r>
      <w:r w:rsidRPr="001C0134">
        <w:rPr>
          <w:rFonts w:ascii="Calibri" w:eastAsia="Times New Roman" w:hAnsi="Calibri" w:cs="Times New Roman"/>
          <w:color w:val="000000"/>
          <w:lang w:val="en-US"/>
        </w:rPr>
        <w:t>Role of ABC transporter MRPA, gamma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glutamylcyste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ynthetase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decarboxylase in natural antimony-resistant isolate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Antimicrobial Agents and Chemotherapeutic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59(2):204-11, 2007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ailend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xe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Co-administration of IL-12 DNA with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ORFF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tigen confers long-term protective immunity against experimental visceral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isi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Vaccine,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4(13):2409-16., 2006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umar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Vee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Thomas J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ucadyi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mitabh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>. The Sterol-Binding Antibiotic Nystatin Inhibits Entry of Non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psonized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 to Macrophage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and Biophysics Research Communicatio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n, 339(2):661-6., 2006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Prasad K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dmanabh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ga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Characterization of gene encoding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glyoxa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I from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: A potential anti-parasite drug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Journal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393(Pt 1):227-34., 2006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ga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rasad K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dmanabh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yurbha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H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h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Michael Peter Barrett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oles for mitochondria in pentamidine susceptibility and resistance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olecular and Biochemical Parasit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45(1):1-10, 2006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Prasad K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dmanabh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ga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shm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ingh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wat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opadhyay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eter J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Narayanaswam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rinivas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Glyoxa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 from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: A potential target for anti-parasite drug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and Biophysics Research Communication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337(4):1237-48. 2005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lastRenderedPageBreak/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nju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Jain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yurbha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h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ailend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xe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 Heterologous Prime Boost Vaccine regimen using ORFF DNA and Recombinant ORFF Protein confers Protective Immunity against Experimental Visceral Leishmaniasis in Murine Mouse Model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Infectious Disease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91(12), 2130-2137, 2005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ridev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alaram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Vanda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Km. Singh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ipophosphoglyc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ctivates the Transcription Factor Activating Protein 1 in J774A.1 Macrophages through the Extracellular Signal-Related Kinase (ERK) and p38 Mitogen-Activated Protein Kinase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olecular and Biochemical Parasit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39, 117-127, 2005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Vandana Km. Singh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ridev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alaram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ctivates Nuclear Transcription Factor- in Macrophages Through Reactive Oxygen intermediates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and Biophysics Research Communication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322, 1086-1095, 2004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ridev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alaram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Vandana Km. Singh,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duces Interferon Regulatory Factor (IRF) in Murine Macrophages: A Host Defense Response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and Biophysics Research Communication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317(2): 639-47, 2004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lang w:val="en-US"/>
        </w:rPr>
        <w:t>Bindu Sukumaran and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 Rentala Madhubala</w:t>
      </w:r>
      <w:r w:rsidRPr="001C0134">
        <w:rPr>
          <w:rFonts w:ascii="Calibri" w:eastAsia="Times New Roman" w:hAnsi="Calibri" w:cs="Times New Roman"/>
          <w:lang w:val="en-US"/>
        </w:rPr>
        <w:t xml:space="preserve"> Leishmaniasis: Current status of vaccine development </w:t>
      </w:r>
      <w:r w:rsidRPr="001C0134">
        <w:rPr>
          <w:rFonts w:ascii="Calibri" w:eastAsia="Times New Roman" w:hAnsi="Calibri" w:cs="Times New Roman"/>
          <w:b/>
          <w:lang w:val="en-US"/>
        </w:rPr>
        <w:t>Current Molecular Medicine</w:t>
      </w:r>
      <w:r w:rsidRPr="001C0134">
        <w:rPr>
          <w:rFonts w:ascii="Calibri" w:eastAsia="Times New Roman" w:hAnsi="Calibri" w:cs="Times New Roman"/>
          <w:lang w:val="en-US"/>
        </w:rPr>
        <w:t xml:space="preserve"> 4, 667-679, </w:t>
      </w:r>
      <w:r w:rsidRPr="001C0134">
        <w:rPr>
          <w:rFonts w:ascii="Calibri" w:eastAsia="Times New Roman" w:hAnsi="Calibri" w:cs="Times New Roman"/>
          <w:b/>
          <w:lang w:val="en-US"/>
        </w:rPr>
        <w:t>2004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ayesh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ndy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ndu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kuma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Vaccination with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oluble antigen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immunostimulato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ligodeoxynucleotide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induc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pecific immunity and protection against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fection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FEMS Immunology and Medical Microbi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42 (2): 241-248, 2004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Erratum: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FEMS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Immunology and Medical Microbiology, 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43, 103, 2005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Thomas J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ucadyi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mitabh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holesterol is required for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fection: Implications in leishmaniasi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olecular and Biochemical Parasito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logy, 133, 145-152, 2004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ndu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kuma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ailend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xe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Immunostimulato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ligo-deoxynucleotide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re potent enhancers of specific immunity in mice immunized with recombinant ORFF leishmanial antigen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Vaccine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2/23-24, 3053-3060, 2004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ndu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kuma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ailend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xe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Vaccination with DNA encoding ORFF antigen confers protective immunity in mice infected with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Vaccine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1, 1292-1299, 2003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lang w:val="en-US"/>
        </w:rPr>
        <w:t xml:space="preserve">Bindu Sukumaran and </w:t>
      </w:r>
      <w:r w:rsidRPr="001C0134">
        <w:rPr>
          <w:rFonts w:ascii="Calibri" w:eastAsia="Times New Roman" w:hAnsi="Calibri" w:cs="Times New Roman"/>
          <w:b/>
          <w:lang w:val="en-US"/>
        </w:rPr>
        <w:t>Rentala Madhubala</w:t>
      </w:r>
      <w:r w:rsidRPr="001C0134">
        <w:rPr>
          <w:rFonts w:ascii="Calibri" w:eastAsia="Times New Roman" w:hAnsi="Calibri" w:cs="Times New Roman"/>
          <w:lang w:val="en-US"/>
        </w:rPr>
        <w:t xml:space="preserve"> LD1: An amplified DNA of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lang w:val="en-US"/>
        </w:rPr>
        <w:t>Journal of Parasitic Disease</w:t>
      </w:r>
      <w:r w:rsidRPr="001C0134">
        <w:rPr>
          <w:rFonts w:ascii="Calibri" w:eastAsia="Times New Roman" w:hAnsi="Calibri" w:cs="Times New Roman"/>
          <w:lang w:val="en-US"/>
        </w:rPr>
        <w:t xml:space="preserve"> 27, 13-20, </w:t>
      </w:r>
      <w:r w:rsidRPr="001C0134">
        <w:rPr>
          <w:rFonts w:ascii="Calibri" w:eastAsia="Times New Roman" w:hAnsi="Calibri" w:cs="Times New Roman"/>
          <w:b/>
          <w:lang w:val="en-US"/>
        </w:rPr>
        <w:t>2003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Vandana S. Dole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.J., Stuart, K. D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 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Expression of Biopterin transporter protein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FEMS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icrobiol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. Lett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208 (1) 89-91, 2002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b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b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Saxen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S,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P. J., Stuart, K.D Functional genomics in </w:t>
      </w:r>
      <w:proofErr w:type="spellStart"/>
      <w:r w:rsidRPr="001C0134">
        <w:rPr>
          <w:rFonts w:ascii="Calibri" w:eastAsia="Times New Roman" w:hAnsi="Calibri" w:cs="Times New Roman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lang w:val="en-US"/>
        </w:rPr>
        <w:t xml:space="preserve"> 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Proc. Indian Natl. Sci Acad. (PINSA) </w:t>
      </w:r>
      <w:r w:rsidRPr="001C0134">
        <w:rPr>
          <w:rFonts w:ascii="Calibri" w:eastAsia="Times New Roman" w:hAnsi="Calibri" w:cs="Times New Roman"/>
          <w:lang w:val="en-US"/>
        </w:rPr>
        <w:t>B68, 5, 379-388,</w:t>
      </w:r>
      <w:r w:rsidRPr="001C0134">
        <w:rPr>
          <w:rFonts w:ascii="Calibri" w:eastAsia="Times New Roman" w:hAnsi="Calibri" w:cs="Times New Roman"/>
          <w:b/>
          <w:lang w:val="en-US"/>
        </w:rPr>
        <w:t xml:space="preserve"> 2002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Kapoor. P., Raj. V.S., Saxena, S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ridev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alaram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Effect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ipophosphoglyc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n signal transduction in macrophage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Parasit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87 (5) Oct., 1071-1076, 2001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Peter. J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Stephen M. Beverley, Angela K. Cruz, Alasdair C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Iven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aul D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cDonagh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, Santiago Martinez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alvillo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eronimo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. Ruiz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lkaSaxe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Ellen Sisk, Susan M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nki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Elizabeth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Worthe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aofen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Yan, and Kenneth D. Stuart The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genome project: new insights into gene organization and function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edical Microbiology and Immun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190, 9-12, 2001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lastRenderedPageBreak/>
        <w:t>Chiurello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M.A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chdev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M., Dole, V.S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Yepe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Y., Milani, E., Vazquez, L., Rojas, A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rista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G., Guevara, P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ez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N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Ramirez, J.L. Detection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ausing visceral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si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 the old and new world by a polymerase chain reaction assay based on telomeric sequence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American Journal of Tropical Medicine and Hygiene.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65, (5), 573-582, 2001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Vandana S. Dole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V.Samue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Raj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.J and Stuart, K. D. Immunization with recombinant LD1 antigens protects against experimental leishmaniasi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Vaccine.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9(4-5), 423-430, 2000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.J., Ellen Sisk, Paul 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cDonagh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, Santiago Martinez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alvillo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chi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chnauf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Susan M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nki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aofen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Yan,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lsadai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Iven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Stuart. K.D. Genomic organization and gene function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Society Transaction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Oct 1, 28(5), 527-531, 2000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Sidhu A.B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Plasmodium falciparum: Detection and strain identification by polymerase chain reaction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South East Asian Journal of Tropical Medicine and International Health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31, (2), 213-218, 2000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Kapoor., P. Sachdeva., Monica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Rentala. Inhibition of glutathione synthesis a chemotherapeutic strategy for leishmaniasi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Tropical Medicine and International Health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5, (6), 438-442, 2000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ylk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Muller, A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.Dada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K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uerse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arste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Wreng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obin Das Gupta,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.D.Walt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In the human malaria parasite Plasmodium falciparum polyamines are synthesized by a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function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-S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denosylmet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Biological Chemistr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275, 8097-8102, 2000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Das, B., Monica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Vi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Kamal, K. Khurana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Isolation and characterization of human adenocarcinoma cells made resistant to alpha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ifluoromethy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Cancer Investigation</w:t>
      </w:r>
      <w:r w:rsidRPr="001C0134">
        <w:rPr>
          <w:rFonts w:ascii="Calibri" w:eastAsia="Times New Roman" w:hAnsi="Calibri" w:cs="Times New Roman"/>
          <w:color w:val="000000"/>
          <w:lang w:val="en-US"/>
        </w:rPr>
        <w:t>, 18, 115-122, 2000.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Ghosh, A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.J., and Stuart. K.D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: Characterization and expression of ORFF, a gene amplified from the LD1 locu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Experimental Parasit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93, 225-230. 1999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mely</w:t>
      </w:r>
      <w:proofErr w:type="gramStart"/>
      <w:r w:rsidRPr="001C0134">
        <w:rPr>
          <w:rFonts w:ascii="Calibri" w:eastAsia="Times New Roman" w:hAnsi="Calibri" w:cs="Times New Roman"/>
          <w:color w:val="000000"/>
          <w:lang w:val="en-US"/>
        </w:rPr>
        <w:t>,C</w:t>
      </w:r>
      <w:proofErr w:type="spellEnd"/>
      <w:proofErr w:type="gram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aofen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Yan, Dole, V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Cunningham, M.W., Beverley, S.M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.J., and Stuart, K.D. The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LD1 ORFG encodes a biopterin transporter (BT1)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olecular and Biochemical Parasit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04, 93-105, 1999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Kapoor, P.,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gramStart"/>
      <w:r w:rsidRPr="001C0134">
        <w:rPr>
          <w:rFonts w:ascii="Calibri" w:eastAsia="Times New Roman" w:hAnsi="Calibri" w:cs="Times New Roman"/>
          <w:color w:val="000000"/>
          <w:lang w:val="en-US"/>
        </w:rPr>
        <w:t>,R</w:t>
      </w:r>
      <w:proofErr w:type="spellEnd"/>
      <w:proofErr w:type="gram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Effect of a microtubule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tabalizin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gent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axo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n Leishmanial protozoan parasites in vitro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FEMS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icrobiol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. Lett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176, 429-435, 1999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proofErr w:type="gramStart"/>
      <w:r w:rsidRPr="001C0134">
        <w:rPr>
          <w:rFonts w:ascii="Calibri" w:eastAsia="Times New Roman" w:hAnsi="Calibri" w:cs="Times New Roman"/>
          <w:color w:val="000000"/>
          <w:lang w:val="en-US"/>
        </w:rPr>
        <w:t>Kapoor.P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.,</w:t>
      </w:r>
      <w:proofErr w:type="gram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Ghosh., A and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>,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Isolation of a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axo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resistant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.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romastigot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mutant that exhibits a multidrug resistant phenotype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FEMS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icrobiol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. Let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ts. 176, 437-441, 1999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as</w:t>
      </w:r>
      <w:proofErr w:type="gramStart"/>
      <w:r w:rsidRPr="001C0134">
        <w:rPr>
          <w:rFonts w:ascii="Calibri" w:eastAsia="Times New Roman" w:hAnsi="Calibri" w:cs="Times New Roman"/>
          <w:color w:val="000000"/>
          <w:lang w:val="en-US"/>
        </w:rPr>
        <w:t>,B</w:t>
      </w:r>
      <w:proofErr w:type="spellEnd"/>
      <w:proofErr w:type="gram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Khurana, K. K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,R. Regulation of polyamine biosynthetic pathway in MCF-7 human breast cancer cell line by selenium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Indian Journal of Pharmaceutical Science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61, 213-218, 1999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amuel,R.V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Ghosh,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le,V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r w:rsidRPr="001C0134">
        <w:rPr>
          <w:rFonts w:ascii="Calibri" w:eastAsia="Times New Roman" w:hAnsi="Calibri" w:cs="Times New Roman"/>
          <w:color w:val="000000"/>
          <w:lang w:val="en-US"/>
        </w:rPr>
        <w:t>,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,P.J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tuart,K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erodiagnosi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f Indian visceral leishmaniasis by a recombinant antigen from the open reading frame F from theLD1 loci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American Journal of Tropical Medicine and Hygiene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61, 482-487, 1999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Hashi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S., Banerjee, S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ao,A.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Chemoprevention of DMBA- induce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ransplacent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ranslactation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arcinogenesis in mice by oil from mustard seeds (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rassic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p)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Cancer Letter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34, 217-226, 1998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lastRenderedPageBreak/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Thin layer chromatographic methods for assaying polyamines. In;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Methods in Molecular Biology. 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Ed. DML Morgan, publisher Humana Press Inc., NJ, USA. 79,131-136, 1998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as</w:t>
      </w:r>
      <w:proofErr w:type="gramStart"/>
      <w:r w:rsidRPr="001C0134">
        <w:rPr>
          <w:rFonts w:ascii="Calibri" w:eastAsia="Times New Roman" w:hAnsi="Calibri" w:cs="Times New Roman"/>
          <w:color w:val="000000"/>
          <w:lang w:val="en-US"/>
        </w:rPr>
        <w:t>,B</w:t>
      </w:r>
      <w:proofErr w:type="spellEnd"/>
      <w:proofErr w:type="gram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amesh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ao,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ifluoromety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tagonise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axo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ytotoxicity in MCF-7 human breast cancer cell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Oncology Research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9, 565-572, 1997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Das, B., Gupta, R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>. Combined action of inhibitors of S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denosylmet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with known antimalarial chloroquine on Plasmodium falciparum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Eukaryotic Microbi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44, 12-17, 1997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, Kapoor, P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tileishmani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ctivity of a potent S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denosylmet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hibitor CGP 40215A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Pharmacological Research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33, 67-70, 1996a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opadha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 Kapoor, P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Characterization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ifluoromethy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resistant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it'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usceptibility to other inhibitors of polyamine biosynthetic path way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Pharmacological Research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34, 43-46, 1996b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Lodes, J., Merlin, G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vo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T., Ghosh, A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.J. and Stuart, K. Increased expression of LD1 genes using RNA polymerase I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s a result of duplication into the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R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gene locu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olecular and Cellular Bi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5, 6845-6853, 1995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Gupta, R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hanj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V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Stage dependent effect of P. falciparum in vitro by chloroquine and inhibitors of polyamine biosynthetic pathway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Parasitic Disease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9, 49-54, 1995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Das, B., Gupta, R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Combined action of inhibitors of polyamine biosynthetic pathway with a known antimalarial drug chloroquine on Plasmodium falciparum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Pharmacological Research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31, 3-4, 189-193, 1995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tileishmani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ctivity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ereni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ethylglyox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(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guanylhydrazo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) and its correlation with S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denosylmet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polyamine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International Journal of Biochemistry and Cell Bi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27, 55-59, 1995a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: Cellular control of ornithine decarboxylase in promastigote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International Journal of Biochemistry Cell Biology,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7, 947-956, 1995b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Effect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(benzyl) polyamine analogs o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romastigote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Experimental Parasit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81, 39-46 1995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Hashi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S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boobak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V.S.,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Bhattacharya, A.K. and Rao, A.R. Modulatory effects of essential oils from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pcie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n the formation of DNA adduct by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fflatoxi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1 in vitro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Nutrition and Cancer</w:t>
      </w:r>
      <w:r w:rsidRPr="001C0134">
        <w:rPr>
          <w:rFonts w:ascii="Calibri" w:eastAsia="Times New Roman" w:hAnsi="Calibri" w:cs="Times New Roman"/>
          <w:color w:val="000000"/>
          <w:lang w:val="en-US"/>
        </w:rPr>
        <w:t>, 21, 169-175, 1994.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Effect of antioxidants on the growth and polyamine level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Pharmac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47, 611-615, 1994a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tileishmania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ctivity and modification of hepatic xenobiotic metabolizing enzymes in golden hamster by 2(3)-Tert-Butyl-1-hydryanisole following infection with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Pharmac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47, 253-256, 1994b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Effect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(benzyl) polyamine analogs and DL-(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ifluromethy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n parasite suppression and cellular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lam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levels in golden hamster during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fection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Pharmacological Research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28, 359-365, 1993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eg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.E. Inhibition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gramStart"/>
      <w:r w:rsidRPr="001C0134">
        <w:rPr>
          <w:rFonts w:ascii="Calibri" w:eastAsia="Times New Roman" w:hAnsi="Calibri" w:cs="Times New Roman"/>
          <w:color w:val="000000"/>
          <w:lang w:val="en-US"/>
        </w:rPr>
        <w:t>S(</w:t>
      </w:r>
      <w:proofErr w:type="spellStart"/>
      <w:proofErr w:type="gramEnd"/>
      <w:r w:rsidRPr="001C0134">
        <w:rPr>
          <w:rFonts w:ascii="Calibri" w:eastAsia="Times New Roman" w:hAnsi="Calibri" w:cs="Times New Roman"/>
          <w:color w:val="000000"/>
          <w:lang w:val="en-US"/>
        </w:rPr>
        <w:t>adenosylmet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ynthesis by antisense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ligodeox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nucleotide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olecular and Cellular Biochemistr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18, 191-195, 1992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lastRenderedPageBreak/>
        <w:t xml:space="preserve">Porter, C.W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eg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.E., Gains, B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Bergeron, R.J. Combined regulation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S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denosylmet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y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perm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perm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alogue N1 N12-bis (ethyl)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perm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Journal,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66, 207-211, 1990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june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rozat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an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O.A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halaine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atine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P. H., Stanley, B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eg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, A. E. Structure and regulation of mammalian S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denosylmey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Biological Chemistr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263, 17040-17049, 1988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ecrist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J.A.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eg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, A.E. Effect of inhibitors of S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denosylmet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n the contents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S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denosylmet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 L1210 cell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Journal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254, 45-50, 1988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eg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.E.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ecrist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J.A. Properties of L1210 cells resistant to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ifluoromethy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Cancer Research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48, 2678-2682, 1988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eg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.E., </w:t>
      </w:r>
      <w:proofErr w:type="spellStart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b/>
          <w:color w:val="000000"/>
          <w:lang w:val="en-US"/>
        </w:rPr>
        <w:t>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amej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T.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ergerno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J. Control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ctivity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ifluoromethyl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resistant L1210 cells by polyamines and synthetic analogs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. Journal of Biological Chemistr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263: 11008-11014, 1988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eg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.E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amej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T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rihat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., Stanley, B.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june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, A. Regulation of mammalian S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denosylmethion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Advances in Enzym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27: 43-46, 1988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Reddy, B.V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, and Reddy, P.R.K. Desensitization of immature rat testicular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y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rginovasopressi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stry International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5, 545-552, 1987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Madhubala, R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ubad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S. and Steinberger, A and Tsai, Y.H. Inhibition of ornithine decarboxylase   activity   by follicle stimulating hormone in primary culture of rat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ertol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cell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Andr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8: 383-387, 1987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Reddy, B.V. and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Stimulation of testicular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by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rginovasopressi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stry International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3: 109-114, 1986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Effect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ifluoromethyl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on the testis of rat. Journal of Reproductive Biology and Comparative Endocrinology, 5: 7-12, 1985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Desensitization of testicular ornithine decarboxylase to gonadotropic releasing hormone and gonadotropic hormone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stry International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1: 225-232, 1985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Desensitization of testicular ornithine decarboxylase to prostaglandin E2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stry International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8: 437-444, 1984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Desensitization of ornithine decarboxylase activity to nor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ephinephr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 the tests of rat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Life Science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34: 1041-1048, 1983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Inhibition of epinephrine and gonadotropic hormone induced ornithine decarboxylase activity by phenoxybenzamine in the testis of immature rat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FEBS Letter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52:199-201,1983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Stimulation of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ecarboxylas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ctivity by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utenizin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hormone releasing hormone in the testis of Immature rat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and Biophysical Research Communication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09: 269-274, 1982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ind w:left="357" w:hanging="357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Effect of catecholamines on ornithine decarboxylase activity in the testis of immature rat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Biochemical and Biophysical Research Communication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02: 1096-1103, 1981. </w:t>
      </w:r>
    </w:p>
    <w:p w:rsidR="001C0134" w:rsidRPr="001C0134" w:rsidRDefault="001C0134" w:rsidP="001C0134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Stimulation of ornithine decarboxylase activity by prostaglandins in the isolated cells of immature rat testi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FEBS Letter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22: 197-198, 1980. </w:t>
      </w:r>
    </w:p>
    <w:p w:rsidR="00AD0EBA" w:rsidRDefault="001C0134" w:rsidP="00AD0EBA">
      <w:pPr>
        <w:numPr>
          <w:ilvl w:val="1"/>
          <w:numId w:val="2"/>
        </w:num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color w:val="000000"/>
          <w:lang w:val="en-US"/>
        </w:rPr>
        <w:t>Madhubala, R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and Reddy, P.R.K. Effect of prostaglandins on ornithine decarboxylase activity in testis of immature rat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Prostaglandins,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20: 503-513, 1980. </w:t>
      </w:r>
    </w:p>
    <w:p w:rsidR="001C0134" w:rsidRPr="001C0134" w:rsidRDefault="001C0134" w:rsidP="00AD0EBA">
      <w:pPr>
        <w:spacing w:after="200" w:line="276" w:lineRule="auto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1C0134">
        <w:rPr>
          <w:rFonts w:ascii="Calibri" w:eastAsia="Times New Roman" w:hAnsi="Calibri" w:cs="Times New Roman"/>
          <w:b/>
          <w:bCs/>
          <w:lang w:val="en-US"/>
        </w:rPr>
        <w:lastRenderedPageBreak/>
        <w:t>Abstracts</w:t>
      </w:r>
    </w:p>
    <w:p w:rsidR="001C0134" w:rsidRPr="001C0134" w:rsidRDefault="001C0134" w:rsidP="001C0134">
      <w:pPr>
        <w:numPr>
          <w:ilvl w:val="0"/>
          <w:numId w:val="4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b/>
          <w:color w:val="000000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Madhubala, R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ecrist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J.A. III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egg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A.E. Properties of L1210 cells resistant to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ifluoromethy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ornithi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(DFMO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). Federation Proceeding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46: 2254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1987. </w:t>
      </w:r>
    </w:p>
    <w:p w:rsidR="001C0134" w:rsidRPr="001C0134" w:rsidRDefault="001C0134" w:rsidP="001C0134">
      <w:pPr>
        <w:numPr>
          <w:ilvl w:val="0"/>
          <w:numId w:val="4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b/>
          <w:color w:val="000000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Madhubala, R. Steinberger, A. and Tsai, Y.H. Inhibition of ornithine decarboxylase activity by follicle stimulating      hormone in primary culture of rat Sertoli cells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Journal of Cell Biology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03, 485a, 1812A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1986. </w:t>
      </w:r>
    </w:p>
    <w:p w:rsidR="001C0134" w:rsidRPr="001C0134" w:rsidRDefault="001C0134" w:rsidP="001C0134">
      <w:pPr>
        <w:numPr>
          <w:ilvl w:val="0"/>
          <w:numId w:val="4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b/>
          <w:color w:val="000000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Reddy, P.R.K. and Madhubala, R. Regulation of ornithine decarboxylase by prostaglandins in the testis of rat.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>Israel Journal of Medical Sciences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7: 727, </w:t>
      </w:r>
      <w:r w:rsidRPr="001C0134">
        <w:rPr>
          <w:rFonts w:ascii="Calibri" w:eastAsia="Times New Roman" w:hAnsi="Calibri" w:cs="Times New Roman"/>
          <w:b/>
          <w:color w:val="000000"/>
          <w:lang w:val="en-US"/>
        </w:rPr>
        <w:t xml:space="preserve">1981. </w:t>
      </w:r>
    </w:p>
    <w:p w:rsidR="001C0134" w:rsidRPr="001C0134" w:rsidRDefault="001C0134" w:rsidP="001C0134">
      <w:pPr>
        <w:shd w:val="clear" w:color="auto" w:fill="FFFFFF"/>
        <w:spacing w:after="0" w:line="336" w:lineRule="atLeast"/>
        <w:jc w:val="both"/>
        <w:rPr>
          <w:rFonts w:ascii="Calibri" w:eastAsia="Times New Roman" w:hAnsi="Calibri" w:cs="Times New Roman"/>
          <w:b/>
          <w:color w:val="000000"/>
          <w:lang w:val="en-US"/>
        </w:rPr>
      </w:pPr>
    </w:p>
    <w:p w:rsidR="001C0134" w:rsidRPr="001C0134" w:rsidRDefault="001C0134" w:rsidP="001C0134">
      <w:pPr>
        <w:shd w:val="clear" w:color="auto" w:fill="FFFFFF"/>
        <w:spacing w:after="0" w:line="336" w:lineRule="atLeast"/>
        <w:jc w:val="both"/>
        <w:rPr>
          <w:rFonts w:ascii="Calibri" w:eastAsia="Times New Roman" w:hAnsi="Calibri" w:cs="Times New Roman"/>
          <w:b/>
          <w:color w:val="000000"/>
          <w:lang w:val="en-US"/>
        </w:rPr>
      </w:pPr>
      <w:r w:rsidRPr="001C0134">
        <w:rPr>
          <w:rFonts w:ascii="Calibri" w:eastAsia="Times New Roman" w:hAnsi="Calibri" w:cs="Times New Roman"/>
          <w:b/>
          <w:bCs/>
          <w:lang w:val="en-GB"/>
        </w:rPr>
        <w:t xml:space="preserve">Proceedings/Chapters in Books </w:t>
      </w:r>
    </w:p>
    <w:p w:rsidR="001C0134" w:rsidRPr="001C0134" w:rsidRDefault="001C0134" w:rsidP="001C0134">
      <w:pPr>
        <w:numPr>
          <w:ilvl w:val="0"/>
          <w:numId w:val="3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color w:val="000000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Sneha Anand and Rentala Madhubala. Immune evasion by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parasite: A tale of subversion and exploitation In Recent Advances in Communicable and non-communicable Diseases Ed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sis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att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VP Sharma</w:t>
      </w:r>
      <w:r w:rsidR="00AD0EBA">
        <w:rPr>
          <w:rFonts w:ascii="Calibri" w:eastAsia="Times New Roman" w:hAnsi="Calibri" w:cs="Times New Roman"/>
          <w:color w:val="000000"/>
          <w:lang w:val="en-US"/>
        </w:rPr>
        <w:t xml:space="preserve">. </w:t>
      </w: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The national academy of Sciences and Capital Publishing Company New Deli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olkatt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press, pages 198-214, 2016</w:t>
      </w:r>
    </w:p>
    <w:p w:rsidR="001C0134" w:rsidRPr="001C0134" w:rsidRDefault="001C0134" w:rsidP="001C0134">
      <w:pPr>
        <w:numPr>
          <w:ilvl w:val="0"/>
          <w:numId w:val="3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color w:val="000000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hava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ethu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akshm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Vaccines: Past, Present and Future: Drug Resistance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Parasites, Ed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ic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Ponte-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cre.Emi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Diaz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rtiz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dro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-Nieves Springer Press pages 143-163, 2012</w:t>
      </w:r>
    </w:p>
    <w:p w:rsidR="001C0134" w:rsidRPr="001C0134" w:rsidRDefault="001C0134" w:rsidP="001C0134">
      <w:pPr>
        <w:numPr>
          <w:ilvl w:val="0"/>
          <w:numId w:val="3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color w:val="000000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Anup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Jhing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ital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hatterje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Epidemiology and Diagnosis, Chapter 1. In: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fter the genome, Ed.        Peter J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yl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nd Nicolas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Fasel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>, Horizon Scientific Press/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Caiste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Academic, April, 2008. </w:t>
      </w:r>
    </w:p>
    <w:p w:rsidR="001C0134" w:rsidRPr="001C0134" w:rsidRDefault="001C0134" w:rsidP="001C0134">
      <w:pPr>
        <w:numPr>
          <w:ilvl w:val="0"/>
          <w:numId w:val="3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color w:val="000000"/>
          <w:lang w:val="en-US"/>
        </w:rPr>
      </w:pP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Rent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adhubal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oon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Tewar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Vandan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Km. Singh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Kalicharan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Patr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. Experiences with a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Vaccine</w:t>
      </w:r>
      <w:proofErr w:type="gramStart"/>
      <w:r w:rsidRPr="001C0134">
        <w:rPr>
          <w:rFonts w:ascii="Calibri" w:eastAsia="Times New Roman" w:hAnsi="Calibri" w:cs="Times New Roman"/>
          <w:color w:val="000000"/>
          <w:lang w:val="en-US"/>
        </w:rPr>
        <w:t>,  In</w:t>
      </w:r>
      <w:proofErr w:type="gram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: Trends and   Research in Leishmaniasis with particular reference to Kala Azar, Ed. Raghunath D. and Nayak, R,   Pg.327-341, Tata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cgraw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-Hill, 2005. </w:t>
      </w:r>
    </w:p>
    <w:p w:rsidR="001C0134" w:rsidRPr="001C0134" w:rsidRDefault="001C0134" w:rsidP="001C0134">
      <w:pPr>
        <w:numPr>
          <w:ilvl w:val="0"/>
          <w:numId w:val="3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color w:val="000000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Madhubala Rentala, Third generation vaccines, In: Kala-azar, Proceedings of the fifth Round table conference, Series   No. 5, Ranbaxy Science Foundation, Ed Dr. Sushma Gupta and Dr. O. P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ood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1999. </w:t>
      </w:r>
    </w:p>
    <w:p w:rsidR="001C0134" w:rsidRPr="001C0134" w:rsidRDefault="001C0134" w:rsidP="001C0134">
      <w:pPr>
        <w:numPr>
          <w:ilvl w:val="0"/>
          <w:numId w:val="3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color w:val="000000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Kapoor, P.,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Mukhopadhyay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R. and Madhubala, R. Polyamine biosynthetic pathway: A potential target for chemotherapy in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Leishmania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donovani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infections. In: Indian Kala Azar, Ed. Dr.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hyam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Sundar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, Varanasi. 1997. </w:t>
      </w:r>
    </w:p>
    <w:p w:rsidR="001C0134" w:rsidRPr="001C0134" w:rsidRDefault="001C0134" w:rsidP="001C0134">
      <w:pPr>
        <w:numPr>
          <w:ilvl w:val="0"/>
          <w:numId w:val="3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color w:val="000000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Reddy, P.R.K. Madhubala, R. and Reddy, V.V. Desensitization of Leydig cell receptor by various hormones. In: Current Trends in Life Sciences, XIII </w:t>
      </w:r>
      <w:proofErr w:type="spellStart"/>
      <w:r w:rsidRPr="001C0134">
        <w:rPr>
          <w:rFonts w:ascii="Calibri" w:eastAsia="Times New Roman" w:hAnsi="Calibri" w:cs="Times New Roman"/>
          <w:color w:val="000000"/>
          <w:lang w:val="en-US"/>
        </w:rPr>
        <w:t>Biomembrane</w:t>
      </w:r>
      <w:proofErr w:type="spellEnd"/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 structure biogenesis and transport, 91-97. Today and Tomorrow Printers and Publishers, New Delhi, 1985. </w:t>
      </w:r>
    </w:p>
    <w:p w:rsidR="001C0134" w:rsidRPr="001C0134" w:rsidRDefault="001C0134" w:rsidP="001C0134">
      <w:pPr>
        <w:numPr>
          <w:ilvl w:val="0"/>
          <w:numId w:val="3"/>
        </w:numPr>
        <w:shd w:val="clear" w:color="auto" w:fill="FFFFFF"/>
        <w:spacing w:after="0" w:line="336" w:lineRule="atLeast"/>
        <w:ind w:left="357" w:hanging="357"/>
        <w:jc w:val="both"/>
        <w:rPr>
          <w:rFonts w:ascii="Calibri" w:eastAsia="Times New Roman" w:hAnsi="Calibri" w:cs="Times New Roman"/>
          <w:color w:val="000000"/>
          <w:lang w:val="en-US"/>
        </w:rPr>
      </w:pPr>
      <w:r w:rsidRPr="001C0134">
        <w:rPr>
          <w:rFonts w:ascii="Calibri" w:eastAsia="Times New Roman" w:hAnsi="Calibri" w:cs="Times New Roman"/>
          <w:color w:val="000000"/>
          <w:lang w:val="en-US"/>
        </w:rPr>
        <w:t xml:space="preserve">Reddy, P.R.K. and Madhubala, R. and Rukmini, V. Hormonal regulation of some regulatory enzymes in the testis of rat: Proceedings of the symposium on cellular control mechanisms organized by basic science committee II, Board of Research in nuclear sciences, Department of Atomic energy, Govt. of India, 1982 </w:t>
      </w:r>
    </w:p>
    <w:p w:rsidR="001C0134" w:rsidRPr="001C0134" w:rsidRDefault="001C0134" w:rsidP="001C0134">
      <w:pPr>
        <w:spacing w:after="200" w:line="276" w:lineRule="auto"/>
        <w:rPr>
          <w:rFonts w:ascii="Calibri" w:eastAsia="Times New Roman" w:hAnsi="Calibri" w:cs="Times New Roman"/>
          <w:b/>
          <w:color w:val="000000"/>
          <w:sz w:val="28"/>
          <w:szCs w:val="28"/>
          <w:lang w:val="en-US" w:eastAsia="en-IN"/>
        </w:rPr>
      </w:pPr>
    </w:p>
    <w:p w:rsidR="0042602B" w:rsidRDefault="0042602B"/>
    <w:sectPr w:rsidR="0042602B" w:rsidSect="002907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251BFC"/>
    <w:multiLevelType w:val="hybridMultilevel"/>
    <w:tmpl w:val="8E78086C"/>
    <w:lvl w:ilvl="0" w:tplc="824C0C2C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395179"/>
    <w:multiLevelType w:val="hybridMultilevel"/>
    <w:tmpl w:val="BFDE3C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CCF745D"/>
    <w:multiLevelType w:val="hybridMultilevel"/>
    <w:tmpl w:val="C4D8319C"/>
    <w:lvl w:ilvl="0" w:tplc="824C0C2C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9036D4"/>
    <w:multiLevelType w:val="hybridMultilevel"/>
    <w:tmpl w:val="2D0A3FD4"/>
    <w:lvl w:ilvl="0" w:tplc="FC7E0F4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E6B6675"/>
    <w:multiLevelType w:val="multilevel"/>
    <w:tmpl w:val="609CD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U0MjWyMDKxNDMzNzZT0lEKTi0uzszPAykwqgUAsV5IKywAAAA="/>
  </w:docVars>
  <w:rsids>
    <w:rsidRoot w:val="001C0134"/>
    <w:rsid w:val="001C0134"/>
    <w:rsid w:val="002907B5"/>
    <w:rsid w:val="004242C9"/>
    <w:rsid w:val="0042602B"/>
    <w:rsid w:val="0046027E"/>
    <w:rsid w:val="005210C0"/>
    <w:rsid w:val="005255E2"/>
    <w:rsid w:val="00545A52"/>
    <w:rsid w:val="007311B6"/>
    <w:rsid w:val="00777818"/>
    <w:rsid w:val="0080142E"/>
    <w:rsid w:val="00892219"/>
    <w:rsid w:val="00926B74"/>
    <w:rsid w:val="00AD0EBA"/>
    <w:rsid w:val="00BF6278"/>
    <w:rsid w:val="00CF59B3"/>
    <w:rsid w:val="00D11BA5"/>
    <w:rsid w:val="00EE7D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7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7D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D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6027E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direct.com/science/journal/15709639/1824/12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pubmed/2569010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cbi.nlm.nih.gov/pubmed/?term=Kwon%20YJ%5BAuthor%5D&amp;cauthor=true&amp;cauthor_uid=25690103" TargetMode="External"/><Relationship Id="rId5" Type="http://schemas.openxmlformats.org/officeDocument/2006/relationships/hyperlink" Target="http://www.ncbi.nlm.nih.gov/pubmed/?term=Singh%20AK%5BAuthor%5D&amp;cauthor=true&amp;cauthor_uid=2569010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4637</Words>
  <Characters>26435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ubala Rentala</dc:creator>
  <cp:lastModifiedBy>administrator1</cp:lastModifiedBy>
  <cp:revision>2</cp:revision>
  <cp:lastPrinted>2017-05-26T07:01:00Z</cp:lastPrinted>
  <dcterms:created xsi:type="dcterms:W3CDTF">2018-03-07T13:14:00Z</dcterms:created>
  <dcterms:modified xsi:type="dcterms:W3CDTF">2018-03-07T13:14:00Z</dcterms:modified>
</cp:coreProperties>
</file>